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8B04D" w14:textId="77777777" w:rsidR="00D2557C" w:rsidRDefault="00FE3A18">
      <w:pPr>
        <w:pStyle w:val="Heading1"/>
      </w:pPr>
      <w:bookmarkStart w:id="0" w:name="bms-data-analysis"/>
      <w:bookmarkStart w:id="1" w:name="_Toc51061110"/>
      <w:bookmarkStart w:id="2" w:name="_GoBack"/>
      <w:bookmarkEnd w:id="2"/>
      <w:r>
        <w:t>BMS Data Analysis</w:t>
      </w:r>
      <w:bookmarkEnd w:id="0"/>
      <w:bookmarkEnd w:id="1"/>
    </w:p>
    <w:p w14:paraId="7FE085DC" w14:textId="77777777" w:rsidR="00D2557C" w:rsidRDefault="00172CC5">
      <w:r>
        <w:pict w14:anchorId="5A49A590">
          <v:rect id="_x0000_i1025" style="width:0;height:1.5pt" o:hralign="center" o:hrstd="t" o:hr="t"/>
        </w:pict>
      </w:r>
    </w:p>
    <w:p w14:paraId="637C4DEB" w14:textId="77777777" w:rsidR="00D2557C" w:rsidRDefault="00FE3A18">
      <w:pPr>
        <w:pStyle w:val="FirstParagraph"/>
      </w:pPr>
      <w:r>
        <w:rPr>
          <w:b/>
        </w:rPr>
        <w:t>Description</w:t>
      </w:r>
      <w:r>
        <w:t>: Max Fordham Engineers have connected to Kings College BMS system and pulled the data from the server. The analysis below is a summary of the data extracted…</w:t>
      </w:r>
    </w:p>
    <w:p w14:paraId="32C61A19" w14:textId="77777777" w:rsidR="00D2557C" w:rsidRDefault="00FE3A18">
      <w:pPr>
        <w:pStyle w:val="BodyText"/>
      </w:pPr>
      <w:r>
        <w:rPr>
          <w:b/>
        </w:rPr>
        <w:t>Job Name</w:t>
      </w:r>
      <w:r>
        <w:t>: Kings College</w:t>
      </w:r>
    </w:p>
    <w:p w14:paraId="74E3EFDE" w14:textId="77777777" w:rsidR="00D2557C" w:rsidRDefault="00FE3A18">
      <w:pPr>
        <w:pStyle w:val="BodyText"/>
      </w:pPr>
      <w:r>
        <w:rPr>
          <w:b/>
        </w:rPr>
        <w:t>Job Number</w:t>
      </w:r>
      <w:r>
        <w:t>: J6150</w:t>
      </w:r>
    </w:p>
    <w:p w14:paraId="67762017" w14:textId="77777777" w:rsidR="00D2557C" w:rsidRDefault="00FE3A18">
      <w:pPr>
        <w:pStyle w:val="BodyText"/>
      </w:pPr>
      <w:r>
        <w:rPr>
          <w:b/>
        </w:rPr>
        <w:t>Engineer</w:t>
      </w:r>
      <w:r>
        <w:t>: JG</w:t>
      </w:r>
    </w:p>
    <w:p w14:paraId="39BA09B8" w14:textId="77777777" w:rsidR="00D2557C" w:rsidRDefault="00FE3A18">
      <w:pPr>
        <w:pStyle w:val="BodyText"/>
      </w:pPr>
      <w:r>
        <w:rPr>
          <w:b/>
        </w:rPr>
        <w:t>Filename</w:t>
      </w:r>
      <w:r>
        <w:t>: 6150_bms-data-monitoring</w:t>
      </w:r>
    </w:p>
    <w:p w14:paraId="311398E2" w14:textId="77777777" w:rsidR="00D2557C" w:rsidRDefault="00FE3A18">
      <w:pPr>
        <w:pStyle w:val="BodyText"/>
      </w:pPr>
      <w:r>
        <w:rPr>
          <w:b/>
        </w:rPr>
        <w:t>Working Directory</w:t>
      </w:r>
      <w:r>
        <w:t>:</w:t>
      </w:r>
    </w:p>
    <w:p w14:paraId="57DCE30D" w14:textId="77777777" w:rsidR="00D2557C" w:rsidRDefault="00FE3A18">
      <w:pPr>
        <w:pStyle w:val="BodyText"/>
      </w:pPr>
      <w:r>
        <w:rPr>
          <w:b/>
        </w:rPr>
        <w:t>Rev</w:t>
      </w:r>
      <w:r>
        <w:t>: *</w:t>
      </w:r>
    </w:p>
    <w:p w14:paraId="4FFF5877" w14:textId="77777777" w:rsidR="00D2557C" w:rsidRDefault="00FE3A18">
      <w:pPr>
        <w:pStyle w:val="BodyText"/>
      </w:pPr>
      <w:r>
        <w:rPr>
          <w:b/>
        </w:rPr>
        <w:t>Date</w:t>
      </w:r>
      <w:r>
        <w:t>: None</w:t>
      </w:r>
    </w:p>
    <w:p w14:paraId="11F1B8E8" w14:textId="77777777" w:rsidR="00D2557C" w:rsidRDefault="00172CC5">
      <w:r>
        <w:pict w14:anchorId="56616658">
          <v:rect id="_x0000_i1026" style="width:0;height:1.5pt" o:hralign="center" o:hrstd="t" o:hr="t"/>
        </w:pict>
      </w:r>
    </w:p>
    <w:p w14:paraId="014F506F" w14:textId="77777777" w:rsidR="00D2557C" w:rsidRDefault="00D2557C">
      <w:pPr>
        <w:pStyle w:val="Compact"/>
      </w:pPr>
    </w:p>
    <w:p w14:paraId="5ACD75FC" w14:textId="77777777" w:rsidR="00D2557C" w:rsidRDefault="00FE3A18">
      <w:r>
        <w:br w:type="page"/>
      </w:r>
    </w:p>
    <w:sdt>
      <w:sdtPr>
        <w:rPr>
          <w:rFonts w:ascii="Calibri" w:eastAsiaTheme="minorHAnsi" w:hAnsi="Calibri" w:cstheme="minorBidi"/>
          <w:b w:val="0"/>
          <w:sz w:val="24"/>
          <w:szCs w:val="24"/>
        </w:rPr>
        <w:id w:val="-2003505933"/>
        <w:docPartObj>
          <w:docPartGallery w:val="Table of Contents"/>
        </w:docPartObj>
      </w:sdtPr>
      <w:sdtEndPr/>
      <w:sdtContent>
        <w:p w14:paraId="17341F37" w14:textId="77777777" w:rsidR="00D2557C" w:rsidRDefault="00FE3A18">
          <w:pPr>
            <w:pStyle w:val="TOCHeading"/>
          </w:pPr>
          <w:r>
            <w:t>Table of Contents</w:t>
          </w:r>
        </w:p>
        <w:p w14:paraId="7B8C059F" w14:textId="5AD4EA82" w:rsidR="00172CC5" w:rsidRDefault="00FE3A18">
          <w:pPr>
            <w:pStyle w:val="TOC1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1061110" w:history="1">
            <w:r w:rsidR="00172CC5" w:rsidRPr="00CB412D">
              <w:rPr>
                <w:rStyle w:val="Hyperlink"/>
                <w:noProof/>
              </w:rPr>
              <w:t>BMS Data Analysis</w:t>
            </w:r>
            <w:r w:rsidR="00172CC5">
              <w:rPr>
                <w:noProof/>
                <w:webHidden/>
              </w:rPr>
              <w:tab/>
            </w:r>
            <w:r w:rsidR="00172CC5">
              <w:rPr>
                <w:noProof/>
                <w:webHidden/>
              </w:rPr>
              <w:fldChar w:fldCharType="begin"/>
            </w:r>
            <w:r w:rsidR="00172CC5">
              <w:rPr>
                <w:noProof/>
                <w:webHidden/>
              </w:rPr>
              <w:instrText xml:space="preserve"> PAGEREF _Toc51061110 \h </w:instrText>
            </w:r>
            <w:r w:rsidR="00172CC5">
              <w:rPr>
                <w:noProof/>
                <w:webHidden/>
              </w:rPr>
            </w:r>
            <w:r w:rsidR="00172CC5">
              <w:rPr>
                <w:noProof/>
                <w:webHidden/>
              </w:rPr>
              <w:fldChar w:fldCharType="separate"/>
            </w:r>
            <w:r w:rsidR="00172CC5">
              <w:rPr>
                <w:noProof/>
                <w:webHidden/>
              </w:rPr>
              <w:t>1</w:t>
            </w:r>
            <w:r w:rsidR="00172CC5">
              <w:rPr>
                <w:noProof/>
                <w:webHidden/>
              </w:rPr>
              <w:fldChar w:fldCharType="end"/>
            </w:r>
          </w:hyperlink>
        </w:p>
        <w:p w14:paraId="45C09335" w14:textId="506E4F94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11" w:history="1">
            <w:r w:rsidRPr="00CB412D">
              <w:rPr>
                <w:rStyle w:val="Hyperlink"/>
                <w:noProof/>
              </w:rPr>
              <w:t>Con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C2835" w14:textId="32101B65" w:rsidR="00172CC5" w:rsidRDefault="00172CC5">
          <w:pPr>
            <w:pStyle w:val="TOC2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12" w:history="1">
            <w:r w:rsidRPr="00CB412D">
              <w:rPr>
                <w:rStyle w:val="Hyperlink"/>
                <w:noProof/>
              </w:rPr>
              <w:t>Data extractred from the gbXML model used for energy sim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F2577" w14:textId="725C3CAE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13" w:history="1">
            <w:r w:rsidRPr="00CB412D">
              <w:rPr>
                <w:rStyle w:val="Hyperlink"/>
                <w:noProof/>
              </w:rPr>
              <w:t>Constructions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0027" w14:textId="6AACC4B4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14" w:history="1">
            <w:r w:rsidRPr="00CB412D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B9B4E" w14:textId="6E303D79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15" w:history="1">
            <w:r w:rsidRPr="00CB412D">
              <w:rPr>
                <w:rStyle w:val="Hyperlink"/>
                <w:noProof/>
              </w:rPr>
              <w:t>Spaces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1CF96" w14:textId="33AE56C7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16" w:history="1">
            <w:r w:rsidRPr="00CB412D">
              <w:rPr>
                <w:rStyle w:val="Hyperlink"/>
                <w:noProof/>
              </w:rPr>
              <w:t>Part L BRUKL Complianc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57593" w14:textId="3FD66A6A" w:rsidR="00172CC5" w:rsidRDefault="00172CC5">
          <w:pPr>
            <w:pStyle w:val="TOC2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17" w:history="1">
            <w:r w:rsidRPr="00CB412D">
              <w:rPr>
                <w:rStyle w:val="Hyperlink"/>
                <w:noProof/>
              </w:rPr>
              <w:t>Selected Data from Passivhaus Analysis Spread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C5834" w14:textId="3B63BE9D" w:rsidR="00172CC5" w:rsidRDefault="00172CC5">
          <w:pPr>
            <w:pStyle w:val="TOC2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18" w:history="1">
            <w:r w:rsidRPr="00CB412D">
              <w:rPr>
                <w:rStyle w:val="Hyperlink"/>
                <w:noProof/>
              </w:rPr>
              <w:t>In-Use Monitor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08787" w14:textId="65694377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19" w:history="1">
            <w:r w:rsidRPr="00CB412D">
              <w:rPr>
                <w:rStyle w:val="Hyperlink"/>
                <w:noProof/>
              </w:rPr>
              <w:t>Data Pre-process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C0834" w14:textId="5A620323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20" w:history="1">
            <w:r w:rsidRPr="00CB412D">
              <w:rPr>
                <w:rStyle w:val="Hyperlink"/>
                <w:noProof/>
              </w:rPr>
              <w:t>Grouping of Loa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39BA4" w14:textId="2FC973C3" w:rsidR="00172CC5" w:rsidRDefault="00172CC5">
          <w:pPr>
            <w:pStyle w:val="TOC2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21" w:history="1">
            <w:r w:rsidRPr="00CB412D">
              <w:rPr>
                <w:rStyle w:val="Hyperlink"/>
                <w:noProof/>
              </w:rPr>
              <w:t>Mai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6BA05" w14:textId="3FAFED9D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22" w:history="1">
            <w:r w:rsidRPr="00CB412D">
              <w:rPr>
                <w:rStyle w:val="Hyperlink"/>
                <w:noProof/>
              </w:rPr>
              <w:t>Usage by load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B2AAF" w14:textId="13801AE5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23" w:history="1">
            <w:r w:rsidRPr="00CB412D">
              <w:rPr>
                <w:rStyle w:val="Hyperlink"/>
                <w:noProof/>
              </w:rPr>
              <w:t>Load Dyna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13F62" w14:textId="409EB884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24" w:history="1">
            <w:r w:rsidRPr="00CB412D">
              <w:rPr>
                <w:rStyle w:val="Hyperlink"/>
                <w:noProof/>
              </w:rPr>
              <w:t>Heating Loa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97B33" w14:textId="7E62896F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25" w:history="1">
            <w:r w:rsidRPr="00CB412D">
              <w:rPr>
                <w:rStyle w:val="Hyperlink"/>
                <w:noProof/>
              </w:rPr>
              <w:t>Domestic Hot Wa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8433E" w14:textId="0D14708D" w:rsidR="00172CC5" w:rsidRDefault="00172CC5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061126" w:history="1">
            <w:r w:rsidRPr="00CB412D">
              <w:rPr>
                <w:rStyle w:val="Hyperlink"/>
                <w:noProof/>
              </w:rPr>
              <w:t>Load Types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61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E37AE" w14:textId="3431F4E0" w:rsidR="00D2557C" w:rsidRDefault="00FE3A18">
          <w:r>
            <w:fldChar w:fldCharType="end"/>
          </w:r>
        </w:p>
      </w:sdtContent>
    </w:sdt>
    <w:p w14:paraId="61CAD89D" w14:textId="77777777" w:rsidR="00D2557C" w:rsidRDefault="00FE3A18">
      <w:r>
        <w:br w:type="page"/>
      </w:r>
    </w:p>
    <w:p w14:paraId="3DE4E709" w14:textId="77777777" w:rsidR="00D2557C" w:rsidRDefault="00FE3A18">
      <w:pPr>
        <w:pStyle w:val="Heading3"/>
      </w:pPr>
      <w:bookmarkStart w:id="3" w:name="context"/>
      <w:bookmarkStart w:id="4" w:name="_Toc51061111"/>
      <w:r>
        <w:lastRenderedPageBreak/>
        <w:t>Context</w:t>
      </w:r>
      <w:bookmarkEnd w:id="3"/>
      <w:bookmarkEnd w:id="4"/>
    </w:p>
    <w:p w14:paraId="1180229B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1A0206C" wp14:editId="2708C300">
            <wp:extent cx="6400800" cy="345348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g/16065_CranmerRd_GARDEN_March201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5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C6215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162DA2E8" wp14:editId="6FCF51D4">
            <wp:extent cx="6400800" cy="401667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g/16065_CranmerRd_LECKHAMPTON_March2018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1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BAE4D" w14:textId="77777777" w:rsidR="00D2557C" w:rsidRDefault="00FE3A18">
      <w:pPr>
        <w:pStyle w:val="Heading2"/>
      </w:pPr>
      <w:bookmarkStart w:id="5" w:name="data-extractred-from-the-gbxml-model-use"/>
      <w:bookmarkStart w:id="6" w:name="_Toc51061112"/>
      <w:r>
        <w:lastRenderedPageBreak/>
        <w:t>Data extractred from the gbXML model used for energy simulations</w:t>
      </w:r>
      <w:bookmarkEnd w:id="5"/>
      <w:bookmarkEnd w:id="6"/>
    </w:p>
    <w:p w14:paraId="2C2A7E64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F833104" wp14:editId="66FC6228">
            <wp:extent cx="6400800" cy="701944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12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01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F8191" w14:textId="77777777" w:rsidR="00D2557C" w:rsidRDefault="00FE3A18">
      <w:r>
        <w:br w:type="page"/>
      </w:r>
    </w:p>
    <w:p w14:paraId="205A7D35" w14:textId="77777777" w:rsidR="00D2557C" w:rsidRDefault="00FE3A18">
      <w:pPr>
        <w:pStyle w:val="Heading3"/>
      </w:pPr>
      <w:bookmarkStart w:id="7" w:name="constructions-data"/>
      <w:bookmarkStart w:id="8" w:name="_Toc51061113"/>
      <w:r>
        <w:lastRenderedPageBreak/>
        <w:t>Constructions Data</w:t>
      </w:r>
      <w:bookmarkEnd w:id="7"/>
      <w:bookmarkEnd w:id="8"/>
    </w:p>
    <w:p w14:paraId="4A821286" w14:textId="77777777" w:rsidR="00D2557C" w:rsidRDefault="00FE3A18">
      <w:pPr>
        <w:pStyle w:val="Heading3"/>
      </w:pPr>
      <w:bookmarkStart w:id="9" w:name="summary"/>
      <w:bookmarkStart w:id="10" w:name="_Toc51061114"/>
      <w:r>
        <w:t>Summary</w:t>
      </w:r>
      <w:bookmarkEnd w:id="9"/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20"/>
        <w:gridCol w:w="2056"/>
        <w:gridCol w:w="2624"/>
      </w:tblGrid>
      <w:tr w:rsidR="00D2557C" w14:paraId="0D2078DB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B0D8853" w14:textId="77777777" w:rsidR="00D2557C" w:rsidRDefault="00FE3A18">
            <w:pPr>
              <w:pStyle w:val="Compact"/>
            </w:pPr>
            <w:r>
              <w:t>@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33DCB3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6A54E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-value_WPerSquareMeterK</w:t>
            </w:r>
          </w:p>
        </w:tc>
      </w:tr>
      <w:tr w:rsidR="00D2557C" w14:paraId="500DE4F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C92308" w14:textId="77777777" w:rsidR="00D2557C" w:rsidRDefault="00FE3A18">
            <w:pPr>
              <w:pStyle w:val="Compact"/>
            </w:pPr>
            <w:r>
              <w:t>STD_CEIL</w:t>
            </w:r>
          </w:p>
        </w:tc>
        <w:tc>
          <w:tcPr>
            <w:tcW w:w="0" w:type="auto"/>
          </w:tcPr>
          <w:p w14:paraId="0C51A99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T Soffit/Floor</w:t>
            </w:r>
          </w:p>
        </w:tc>
        <w:tc>
          <w:tcPr>
            <w:tcW w:w="0" w:type="auto"/>
          </w:tcPr>
          <w:p w14:paraId="33E41532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2</w:t>
            </w:r>
          </w:p>
        </w:tc>
      </w:tr>
      <w:tr w:rsidR="00D2557C" w14:paraId="69CB5FF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16EF91" w14:textId="77777777" w:rsidR="00D2557C" w:rsidRDefault="00FE3A18">
            <w:pPr>
              <w:pStyle w:val="Compact"/>
            </w:pPr>
            <w:r>
              <w:t>STD_DOOR</w:t>
            </w:r>
          </w:p>
        </w:tc>
        <w:tc>
          <w:tcPr>
            <w:tcW w:w="0" w:type="auto"/>
          </w:tcPr>
          <w:p w14:paraId="4AF15ADA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 Panel</w:t>
            </w:r>
          </w:p>
        </w:tc>
        <w:tc>
          <w:tcPr>
            <w:tcW w:w="0" w:type="auto"/>
          </w:tcPr>
          <w:p w14:paraId="28373A7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3</w:t>
            </w:r>
          </w:p>
        </w:tc>
      </w:tr>
      <w:tr w:rsidR="00D2557C" w14:paraId="58628A0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2E6EE9" w14:textId="77777777" w:rsidR="00D2557C" w:rsidRDefault="00FE3A18">
            <w:pPr>
              <w:pStyle w:val="Compact"/>
            </w:pPr>
            <w:r>
              <w:t>STD_FLO2</w:t>
            </w:r>
          </w:p>
        </w:tc>
        <w:tc>
          <w:tcPr>
            <w:tcW w:w="0" w:type="auto"/>
          </w:tcPr>
          <w:p w14:paraId="2261C01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 Floor</w:t>
            </w:r>
          </w:p>
        </w:tc>
        <w:tc>
          <w:tcPr>
            <w:tcW w:w="0" w:type="auto"/>
          </w:tcPr>
          <w:p w14:paraId="1B138F06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</w:tr>
      <w:tr w:rsidR="00D2557C" w14:paraId="306349F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563F3A" w14:textId="77777777" w:rsidR="00D2557C" w:rsidRDefault="00FE3A18">
            <w:pPr>
              <w:pStyle w:val="Compact"/>
            </w:pPr>
            <w:r>
              <w:t>STD_PART</w:t>
            </w:r>
          </w:p>
        </w:tc>
        <w:tc>
          <w:tcPr>
            <w:tcW w:w="0" w:type="auto"/>
          </w:tcPr>
          <w:p w14:paraId="22C48A9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 Internal Partition</w:t>
            </w:r>
          </w:p>
        </w:tc>
        <w:tc>
          <w:tcPr>
            <w:tcW w:w="0" w:type="auto"/>
          </w:tcPr>
          <w:p w14:paraId="690643C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9</w:t>
            </w:r>
          </w:p>
        </w:tc>
      </w:tr>
      <w:tr w:rsidR="00D2557C" w14:paraId="146D4EF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1866CF" w14:textId="77777777" w:rsidR="00D2557C" w:rsidRDefault="00FE3A18">
            <w:pPr>
              <w:pStyle w:val="Compact"/>
            </w:pPr>
            <w:r>
              <w:t>STD_ROOF</w:t>
            </w:r>
          </w:p>
        </w:tc>
        <w:tc>
          <w:tcPr>
            <w:tcW w:w="0" w:type="auto"/>
          </w:tcPr>
          <w:p w14:paraId="7F2CFF3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T Roof</w:t>
            </w:r>
          </w:p>
        </w:tc>
        <w:tc>
          <w:tcPr>
            <w:tcW w:w="0" w:type="auto"/>
          </w:tcPr>
          <w:p w14:paraId="7C48EB06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</w:t>
            </w:r>
          </w:p>
        </w:tc>
      </w:tr>
      <w:tr w:rsidR="00D2557C" w14:paraId="256C612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7B81CB" w14:textId="77777777" w:rsidR="00D2557C" w:rsidRDefault="00FE3A18">
            <w:pPr>
              <w:pStyle w:val="Compact"/>
            </w:pPr>
            <w:r>
              <w:t>WALL</w:t>
            </w:r>
          </w:p>
        </w:tc>
        <w:tc>
          <w:tcPr>
            <w:tcW w:w="0" w:type="auto"/>
          </w:tcPr>
          <w:p w14:paraId="5D2F32B1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T Wall</w:t>
            </w:r>
          </w:p>
        </w:tc>
        <w:tc>
          <w:tcPr>
            <w:tcW w:w="0" w:type="auto"/>
          </w:tcPr>
          <w:p w14:paraId="76B8AA5B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</w:tr>
      <w:tr w:rsidR="00D2557C" w14:paraId="6FE2AA1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D77420" w14:textId="77777777" w:rsidR="00D2557C" w:rsidRDefault="00FE3A18">
            <w:pPr>
              <w:pStyle w:val="Compact"/>
            </w:pPr>
            <w:r>
              <w:t>STD_EXTW</w:t>
            </w:r>
          </w:p>
        </w:tc>
        <w:tc>
          <w:tcPr>
            <w:tcW w:w="0" w:type="auto"/>
          </w:tcPr>
          <w:p w14:paraId="698EC57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ple Glazed Window</w:t>
            </w:r>
          </w:p>
        </w:tc>
        <w:tc>
          <w:tcPr>
            <w:tcW w:w="0" w:type="auto"/>
          </w:tcPr>
          <w:p w14:paraId="253B52C2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9</w:t>
            </w:r>
          </w:p>
        </w:tc>
      </w:tr>
      <w:tr w:rsidR="00D2557C" w14:paraId="704306B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A4882D" w14:textId="77777777" w:rsidR="00D2557C" w:rsidRDefault="00FE3A18">
            <w:pPr>
              <w:pStyle w:val="Compact"/>
            </w:pPr>
            <w:r>
              <w:t>STD_RFLT</w:t>
            </w:r>
          </w:p>
        </w:tc>
        <w:tc>
          <w:tcPr>
            <w:tcW w:w="0" w:type="auto"/>
          </w:tcPr>
          <w:p w14:paraId="7409135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oflight</w:t>
            </w:r>
          </w:p>
        </w:tc>
        <w:tc>
          <w:tcPr>
            <w:tcW w:w="0" w:type="auto"/>
          </w:tcPr>
          <w:p w14:paraId="1B38E201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5</w:t>
            </w:r>
          </w:p>
        </w:tc>
      </w:tr>
    </w:tbl>
    <w:p w14:paraId="5665B030" w14:textId="77777777" w:rsidR="00D2557C" w:rsidRDefault="00FE3A18">
      <w:pPr>
        <w:pStyle w:val="Heading3"/>
      </w:pPr>
      <w:bookmarkStart w:id="11" w:name="spaces-data"/>
      <w:bookmarkStart w:id="12" w:name="_Toc51061115"/>
      <w:r>
        <w:t>Spaces Data</w:t>
      </w:r>
      <w:bookmarkEnd w:id="11"/>
      <w:bookmarkEnd w:id="12"/>
    </w:p>
    <w:p w14:paraId="1624F848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B4E9489" wp14:editId="10A53D37">
            <wp:extent cx="6400800" cy="41452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19_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4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5A9A4" w14:textId="77777777" w:rsidR="00D2557C" w:rsidRDefault="00FE3A18">
      <w:r>
        <w:br w:type="page"/>
      </w:r>
    </w:p>
    <w:p w14:paraId="2859B6FF" w14:textId="77777777" w:rsidR="00D2557C" w:rsidRDefault="00FE3A18">
      <w:pPr>
        <w:pStyle w:val="Heading3"/>
      </w:pPr>
      <w:bookmarkStart w:id="13" w:name="part-l-brukl-compliance-data"/>
      <w:bookmarkStart w:id="14" w:name="_Toc51061116"/>
      <w:r>
        <w:lastRenderedPageBreak/>
        <w:t>Part L BRUKL Compliance Data</w:t>
      </w:r>
      <w:bookmarkEnd w:id="13"/>
      <w:bookmarkEnd w:id="14"/>
    </w:p>
    <w:p w14:paraId="14CE13E1" w14:textId="77777777" w:rsidR="00D2557C" w:rsidRDefault="00FE3A18">
      <w:pPr>
        <w:pStyle w:val="FirstParagraph"/>
      </w:pPr>
      <w:r>
        <w:t>Inp files that contain Part L Compliance BRUKL data:</w:t>
      </w:r>
    </w:p>
    <w:p w14:paraId="40DD5DE7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2E2A1AC2" wp14:editId="20514BA9">
            <wp:extent cx="6400800" cy="388048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24_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8457B" w14:textId="77777777" w:rsidR="00D2557C" w:rsidRDefault="00FE3A18">
      <w:r>
        <w:br w:type="page"/>
      </w:r>
    </w:p>
    <w:p w14:paraId="463E3C00" w14:textId="77777777" w:rsidR="00D2557C" w:rsidRDefault="00FE3A18">
      <w:pPr>
        <w:pStyle w:val="Heading2"/>
      </w:pPr>
      <w:bookmarkStart w:id="15" w:name="selected-data-from-passivhaus-analysis-s"/>
      <w:bookmarkStart w:id="16" w:name="_Toc51061117"/>
      <w:r>
        <w:lastRenderedPageBreak/>
        <w:t>Selected Data from Passivhaus Analysis Spreadsheet</w:t>
      </w:r>
      <w:bookmarkEnd w:id="15"/>
      <w:bookmarkEnd w:id="1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396"/>
        <w:gridCol w:w="2346"/>
        <w:gridCol w:w="3414"/>
        <w:gridCol w:w="1146"/>
      </w:tblGrid>
      <w:tr w:rsidR="00D2557C" w14:paraId="208444ED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C90AE4E" w14:textId="77777777" w:rsidR="00D2557C" w:rsidRDefault="00FE3A18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7BCC2A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rdenPavillion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43B53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illaBuilding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4D7B6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</w:tr>
      <w:tr w:rsidR="00D2557C" w14:paraId="77B9386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54E97B" w14:textId="77777777" w:rsidR="00D2557C" w:rsidRDefault="00FE3A18">
            <w:pPr>
              <w:pStyle w:val="Compact"/>
            </w:pPr>
            <w:r>
              <w:t>Internal heat gains</w:t>
            </w:r>
          </w:p>
        </w:tc>
        <w:tc>
          <w:tcPr>
            <w:tcW w:w="0" w:type="auto"/>
          </w:tcPr>
          <w:p w14:paraId="0D8DBBB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1</w:t>
            </w:r>
          </w:p>
        </w:tc>
        <w:tc>
          <w:tcPr>
            <w:tcW w:w="0" w:type="auto"/>
          </w:tcPr>
          <w:p w14:paraId="1166755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5</w:t>
            </w:r>
          </w:p>
        </w:tc>
        <w:tc>
          <w:tcPr>
            <w:tcW w:w="0" w:type="auto"/>
          </w:tcPr>
          <w:p w14:paraId="22B0E7C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m2</w:t>
            </w:r>
          </w:p>
        </w:tc>
      </w:tr>
      <w:tr w:rsidR="00D2557C" w14:paraId="3F93E68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B4AEB8" w14:textId="77777777" w:rsidR="00D2557C" w:rsidRDefault="00FE3A18">
            <w:pPr>
              <w:pStyle w:val="Compact"/>
            </w:pPr>
            <w:r>
              <w:t>Ventilation type</w:t>
            </w:r>
          </w:p>
        </w:tc>
        <w:tc>
          <w:tcPr>
            <w:tcW w:w="0" w:type="auto"/>
          </w:tcPr>
          <w:p w14:paraId="099F756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Balanced PH ventilation with HR</w:t>
            </w:r>
          </w:p>
        </w:tc>
        <w:tc>
          <w:tcPr>
            <w:tcW w:w="0" w:type="auto"/>
          </w:tcPr>
          <w:p w14:paraId="4568B35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Balanced PH ventilation with HR</w:t>
            </w:r>
          </w:p>
        </w:tc>
        <w:tc>
          <w:tcPr>
            <w:tcW w:w="0" w:type="auto"/>
          </w:tcPr>
          <w:p w14:paraId="5CB5A55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15C8E9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0065B3" w14:textId="77777777" w:rsidR="00D2557C" w:rsidRDefault="00FE3A18">
            <w:pPr>
              <w:pStyle w:val="Compact"/>
            </w:pPr>
            <w:r>
              <w:t>Design air flow rate (maximum)</w:t>
            </w:r>
          </w:p>
        </w:tc>
        <w:tc>
          <w:tcPr>
            <w:tcW w:w="0" w:type="auto"/>
          </w:tcPr>
          <w:p w14:paraId="324A398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63.58</w:t>
            </w:r>
          </w:p>
        </w:tc>
        <w:tc>
          <w:tcPr>
            <w:tcW w:w="0" w:type="auto"/>
          </w:tcPr>
          <w:p w14:paraId="648DBE0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3.1</w:t>
            </w:r>
          </w:p>
        </w:tc>
        <w:tc>
          <w:tcPr>
            <w:tcW w:w="0" w:type="auto"/>
          </w:tcPr>
          <w:p w14:paraId="2CC0893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30CA619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D73CFB" w14:textId="77777777" w:rsidR="00D2557C" w:rsidRDefault="00FE3A18">
            <w:pPr>
              <w:pStyle w:val="Compact"/>
            </w:pPr>
            <w:r>
              <w:t>Ventilation unit selection</w:t>
            </w:r>
          </w:p>
        </w:tc>
        <w:tc>
          <w:tcPr>
            <w:tcW w:w="0" w:type="auto"/>
          </w:tcPr>
          <w:p w14:paraId="0A4B220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7ud-Default HRV unit</w:t>
            </w:r>
          </w:p>
        </w:tc>
        <w:tc>
          <w:tcPr>
            <w:tcW w:w="0" w:type="auto"/>
          </w:tcPr>
          <w:p w14:paraId="7F6647C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2ud-Zehnder - ComfoAir Q600 HRV, Comfort Vent Q600 HRV</w:t>
            </w:r>
          </w:p>
        </w:tc>
        <w:tc>
          <w:tcPr>
            <w:tcW w:w="0" w:type="auto"/>
          </w:tcPr>
          <w:p w14:paraId="11DB9AB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57BE470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0E261B" w14:textId="77777777" w:rsidR="00D2557C" w:rsidRDefault="00FE3A18">
            <w:pPr>
              <w:pStyle w:val="Compact"/>
            </w:pPr>
            <w:r>
              <w:t>Supply air per person</w:t>
            </w:r>
          </w:p>
        </w:tc>
        <w:tc>
          <w:tcPr>
            <w:tcW w:w="0" w:type="auto"/>
          </w:tcPr>
          <w:p w14:paraId="3CD8D49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</w:t>
            </w:r>
          </w:p>
        </w:tc>
        <w:tc>
          <w:tcPr>
            <w:tcW w:w="0" w:type="auto"/>
          </w:tcPr>
          <w:p w14:paraId="6561801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</w:t>
            </w:r>
          </w:p>
        </w:tc>
        <w:tc>
          <w:tcPr>
            <w:tcW w:w="0" w:type="auto"/>
          </w:tcPr>
          <w:p w14:paraId="687B281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848C6D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B8ED94" w14:textId="77777777" w:rsidR="00D2557C" w:rsidRDefault="00FE3A18">
            <w:pPr>
              <w:pStyle w:val="Compact"/>
            </w:pPr>
            <w:r>
              <w:t>Air change rate at press. test</w:t>
            </w:r>
          </w:p>
        </w:tc>
        <w:tc>
          <w:tcPr>
            <w:tcW w:w="0" w:type="auto"/>
          </w:tcPr>
          <w:p w14:paraId="067F2C8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  <w:tc>
          <w:tcPr>
            <w:tcW w:w="0" w:type="auto"/>
          </w:tcPr>
          <w:p w14:paraId="57DBB76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  <w:tc>
          <w:tcPr>
            <w:tcW w:w="0" w:type="auto"/>
          </w:tcPr>
          <w:p w14:paraId="23185A31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0AAF683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020DEA" w14:textId="77777777" w:rsidR="00D2557C" w:rsidRDefault="00FE3A18">
            <w:pPr>
              <w:pStyle w:val="Compact"/>
            </w:pPr>
            <w:r>
              <w:t>Room height h</w:t>
            </w:r>
          </w:p>
        </w:tc>
        <w:tc>
          <w:tcPr>
            <w:tcW w:w="0" w:type="auto"/>
          </w:tcPr>
          <w:p w14:paraId="38DC86C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</w:t>
            </w:r>
          </w:p>
        </w:tc>
        <w:tc>
          <w:tcPr>
            <w:tcW w:w="0" w:type="auto"/>
          </w:tcPr>
          <w:p w14:paraId="7F2B3FA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</w:t>
            </w:r>
          </w:p>
        </w:tc>
        <w:tc>
          <w:tcPr>
            <w:tcW w:w="0" w:type="auto"/>
          </w:tcPr>
          <w:p w14:paraId="3936E9A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</w:tr>
      <w:tr w:rsidR="00D2557C" w14:paraId="7417E13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3ED690" w14:textId="77777777" w:rsidR="00D2557C" w:rsidRDefault="00FE3A18">
            <w:pPr>
              <w:pStyle w:val="Compact"/>
            </w:pPr>
            <w:r>
              <w:t>Occupancy definition type</w:t>
            </w:r>
          </w:p>
        </w:tc>
        <w:tc>
          <w:tcPr>
            <w:tcW w:w="0" w:type="auto"/>
          </w:tcPr>
          <w:p w14:paraId="33BA031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-User determined</w:t>
            </w:r>
          </w:p>
        </w:tc>
        <w:tc>
          <w:tcPr>
            <w:tcW w:w="0" w:type="auto"/>
          </w:tcPr>
          <w:p w14:paraId="02156CB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-User determined</w:t>
            </w:r>
          </w:p>
        </w:tc>
        <w:tc>
          <w:tcPr>
            <w:tcW w:w="0" w:type="auto"/>
          </w:tcPr>
          <w:p w14:paraId="0AF8566A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1E84752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291C52" w14:textId="77777777" w:rsidR="00D2557C" w:rsidRDefault="00FE3A18">
            <w:pPr>
              <w:pStyle w:val="Compact"/>
            </w:pPr>
            <w:r>
              <w:t>Year of construction</w:t>
            </w:r>
          </w:p>
        </w:tc>
        <w:tc>
          <w:tcPr>
            <w:tcW w:w="0" w:type="auto"/>
          </w:tcPr>
          <w:p w14:paraId="6B305CD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.0</w:t>
            </w:r>
          </w:p>
        </w:tc>
        <w:tc>
          <w:tcPr>
            <w:tcW w:w="0" w:type="auto"/>
          </w:tcPr>
          <w:p w14:paraId="39658E6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.0</w:t>
            </w:r>
          </w:p>
        </w:tc>
        <w:tc>
          <w:tcPr>
            <w:tcW w:w="0" w:type="auto"/>
          </w:tcPr>
          <w:p w14:paraId="0814BC3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E9D2D6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8FFCDD" w14:textId="77777777" w:rsidR="00D2557C" w:rsidRDefault="00FE3A18">
            <w:pPr>
              <w:pStyle w:val="Compact"/>
            </w:pPr>
            <w:r>
              <w:t>Building type</w:t>
            </w:r>
          </w:p>
        </w:tc>
        <w:tc>
          <w:tcPr>
            <w:tcW w:w="0" w:type="auto"/>
          </w:tcPr>
          <w:p w14:paraId="60E488F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Residential building</w:t>
            </w:r>
          </w:p>
        </w:tc>
        <w:tc>
          <w:tcPr>
            <w:tcW w:w="0" w:type="auto"/>
          </w:tcPr>
          <w:p w14:paraId="3A6868E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Residential building</w:t>
            </w:r>
          </w:p>
        </w:tc>
        <w:tc>
          <w:tcPr>
            <w:tcW w:w="0" w:type="auto"/>
          </w:tcPr>
          <w:p w14:paraId="528CCCE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1A399F4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E3BBCE" w14:textId="77777777" w:rsidR="00D2557C" w:rsidRDefault="00FE3A18">
            <w:pPr>
              <w:pStyle w:val="Compact"/>
            </w:pPr>
            <w:r>
              <w:t>Interior temperature winter</w:t>
            </w:r>
          </w:p>
        </w:tc>
        <w:tc>
          <w:tcPr>
            <w:tcW w:w="0" w:type="auto"/>
          </w:tcPr>
          <w:p w14:paraId="31A8C38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</w:t>
            </w:r>
          </w:p>
        </w:tc>
        <w:tc>
          <w:tcPr>
            <w:tcW w:w="0" w:type="auto"/>
          </w:tcPr>
          <w:p w14:paraId="3262B97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</w:t>
            </w:r>
          </w:p>
        </w:tc>
        <w:tc>
          <w:tcPr>
            <w:tcW w:w="0" w:type="auto"/>
          </w:tcPr>
          <w:p w14:paraId="1072ABE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gC</w:t>
            </w:r>
          </w:p>
        </w:tc>
      </w:tr>
      <w:tr w:rsidR="00D2557C" w14:paraId="66C8C9F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A11368" w14:textId="77777777" w:rsidR="00D2557C" w:rsidRDefault="00FE3A18">
            <w:pPr>
              <w:pStyle w:val="Compact"/>
            </w:pPr>
            <w:r>
              <w:t>Internal Gains Utilisation pattern</w:t>
            </w:r>
          </w:p>
        </w:tc>
        <w:tc>
          <w:tcPr>
            <w:tcW w:w="0" w:type="auto"/>
          </w:tcPr>
          <w:p w14:paraId="51724CB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-Nursing home / students</w:t>
            </w:r>
          </w:p>
        </w:tc>
        <w:tc>
          <w:tcPr>
            <w:tcW w:w="0" w:type="auto"/>
          </w:tcPr>
          <w:p w14:paraId="28F6748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-Nursing home / students</w:t>
            </w:r>
          </w:p>
        </w:tc>
        <w:tc>
          <w:tcPr>
            <w:tcW w:w="0" w:type="auto"/>
          </w:tcPr>
          <w:p w14:paraId="11E0592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6E69E91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F7F2CD" w14:textId="77777777" w:rsidR="00D2557C" w:rsidRDefault="00FE3A18">
            <w:pPr>
              <w:pStyle w:val="Compact"/>
            </w:pPr>
            <w:r>
              <w:t>Occupancy number of people</w:t>
            </w:r>
          </w:p>
        </w:tc>
        <w:tc>
          <w:tcPr>
            <w:tcW w:w="0" w:type="auto"/>
          </w:tcPr>
          <w:p w14:paraId="262A6A8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2</w:t>
            </w:r>
          </w:p>
        </w:tc>
        <w:tc>
          <w:tcPr>
            <w:tcW w:w="0" w:type="auto"/>
          </w:tcPr>
          <w:p w14:paraId="4446996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77</w:t>
            </w:r>
          </w:p>
        </w:tc>
        <w:tc>
          <w:tcPr>
            <w:tcW w:w="0" w:type="auto"/>
          </w:tcPr>
          <w:p w14:paraId="63772F9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_ppl</w:t>
            </w:r>
          </w:p>
        </w:tc>
      </w:tr>
      <w:tr w:rsidR="00D2557C" w14:paraId="1654BEF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20998E" w14:textId="77777777" w:rsidR="00D2557C" w:rsidRDefault="00FE3A18">
            <w:pPr>
              <w:pStyle w:val="Compact"/>
            </w:pPr>
            <w:r>
              <w:t>Building energy standard</w:t>
            </w:r>
          </w:p>
        </w:tc>
        <w:tc>
          <w:tcPr>
            <w:tcW w:w="0" w:type="auto"/>
          </w:tcPr>
          <w:p w14:paraId="2DAFDA6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Passive House</w:t>
            </w:r>
          </w:p>
        </w:tc>
        <w:tc>
          <w:tcPr>
            <w:tcW w:w="0" w:type="auto"/>
          </w:tcPr>
          <w:p w14:paraId="4E5A074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Passive House</w:t>
            </w:r>
          </w:p>
        </w:tc>
        <w:tc>
          <w:tcPr>
            <w:tcW w:w="0" w:type="auto"/>
          </w:tcPr>
          <w:p w14:paraId="6ED5ACD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0A3CDA3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2E3A15" w14:textId="77777777" w:rsidR="00D2557C" w:rsidRDefault="00FE3A18">
            <w:pPr>
              <w:pStyle w:val="Compact"/>
            </w:pPr>
            <w:r>
              <w:t>Treated floor area</w:t>
            </w:r>
          </w:p>
        </w:tc>
        <w:tc>
          <w:tcPr>
            <w:tcW w:w="0" w:type="auto"/>
          </w:tcPr>
          <w:p w14:paraId="24770E3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90.85</w:t>
            </w:r>
          </w:p>
        </w:tc>
        <w:tc>
          <w:tcPr>
            <w:tcW w:w="0" w:type="auto"/>
          </w:tcPr>
          <w:p w14:paraId="066A5FD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4.82</w:t>
            </w:r>
          </w:p>
        </w:tc>
        <w:tc>
          <w:tcPr>
            <w:tcW w:w="0" w:type="auto"/>
          </w:tcPr>
          <w:p w14:paraId="39EB12C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2</w:t>
            </w:r>
          </w:p>
        </w:tc>
      </w:tr>
      <w:tr w:rsidR="00D2557C" w14:paraId="56C7679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8CACCC" w14:textId="77777777" w:rsidR="00D2557C" w:rsidRDefault="00FE3A18">
            <w:pPr>
              <w:pStyle w:val="Compact"/>
            </w:pPr>
            <w:r>
              <w:t>Effective heat recovery efficiency unit</w:t>
            </w:r>
          </w:p>
        </w:tc>
        <w:tc>
          <w:tcPr>
            <w:tcW w:w="0" w:type="auto"/>
          </w:tcPr>
          <w:p w14:paraId="3ECE041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5</w:t>
            </w:r>
          </w:p>
        </w:tc>
        <w:tc>
          <w:tcPr>
            <w:tcW w:w="0" w:type="auto"/>
          </w:tcPr>
          <w:p w14:paraId="0080F65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5</w:t>
            </w:r>
          </w:p>
        </w:tc>
        <w:tc>
          <w:tcPr>
            <w:tcW w:w="0" w:type="auto"/>
          </w:tcPr>
          <w:p w14:paraId="6E76988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EECBF0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DDCF5E" w14:textId="77777777" w:rsidR="00D2557C" w:rsidRDefault="00FE3A18">
            <w:pPr>
              <w:pStyle w:val="Compact"/>
            </w:pPr>
            <w:r>
              <w:t>Building envelope to exterior air1 (U-value)</w:t>
            </w:r>
          </w:p>
        </w:tc>
        <w:tc>
          <w:tcPr>
            <w:tcW w:w="0" w:type="auto"/>
          </w:tcPr>
          <w:p w14:paraId="6A6915D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</w:t>
            </w:r>
          </w:p>
        </w:tc>
        <w:tc>
          <w:tcPr>
            <w:tcW w:w="0" w:type="auto"/>
          </w:tcPr>
          <w:p w14:paraId="5C790C3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</w:t>
            </w:r>
          </w:p>
        </w:tc>
        <w:tc>
          <w:tcPr>
            <w:tcW w:w="0" w:type="auto"/>
          </w:tcPr>
          <w:p w14:paraId="2AD66BA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(m2K)</w:t>
            </w:r>
          </w:p>
        </w:tc>
      </w:tr>
      <w:tr w:rsidR="00D2557C" w14:paraId="352326E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6A70AC" w14:textId="77777777" w:rsidR="00D2557C" w:rsidRDefault="00FE3A18">
            <w:pPr>
              <w:pStyle w:val="Compact"/>
            </w:pPr>
            <w:r>
              <w:t>Building envelope to ground1 (U-value)</w:t>
            </w:r>
          </w:p>
        </w:tc>
        <w:tc>
          <w:tcPr>
            <w:tcW w:w="0" w:type="auto"/>
          </w:tcPr>
          <w:p w14:paraId="1D71689A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</w:t>
            </w:r>
          </w:p>
        </w:tc>
        <w:tc>
          <w:tcPr>
            <w:tcW w:w="0" w:type="auto"/>
          </w:tcPr>
          <w:p w14:paraId="22C6A7E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</w:t>
            </w:r>
          </w:p>
        </w:tc>
        <w:tc>
          <w:tcPr>
            <w:tcW w:w="0" w:type="auto"/>
          </w:tcPr>
          <w:p w14:paraId="3A24E99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(m2K)</w:t>
            </w:r>
          </w:p>
        </w:tc>
      </w:tr>
      <w:tr w:rsidR="00D2557C" w14:paraId="5D82271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98DB04" w14:textId="77777777" w:rsidR="00D2557C" w:rsidRDefault="00FE3A18">
            <w:pPr>
              <w:pStyle w:val="Compact"/>
            </w:pPr>
            <w:r>
              <w:t>Annual Electricity demand</w:t>
            </w:r>
          </w:p>
        </w:tc>
        <w:tc>
          <w:tcPr>
            <w:tcW w:w="0" w:type="auto"/>
          </w:tcPr>
          <w:p w14:paraId="2316F38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67</w:t>
            </w:r>
          </w:p>
        </w:tc>
        <w:tc>
          <w:tcPr>
            <w:tcW w:w="0" w:type="auto"/>
          </w:tcPr>
          <w:p w14:paraId="4289826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</w:t>
            </w:r>
          </w:p>
        </w:tc>
        <w:tc>
          <w:tcPr>
            <w:tcW w:w="0" w:type="auto"/>
          </w:tcPr>
          <w:p w14:paraId="305C3C4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0B08A76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239F3C" w14:textId="77777777" w:rsidR="00D2557C" w:rsidRDefault="00FE3A18">
            <w:pPr>
              <w:pStyle w:val="Compact"/>
            </w:pPr>
            <w:r>
              <w:t>Annual Heating Demand</w:t>
            </w:r>
          </w:p>
        </w:tc>
        <w:tc>
          <w:tcPr>
            <w:tcW w:w="0" w:type="auto"/>
          </w:tcPr>
          <w:p w14:paraId="22A0ABD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3</w:t>
            </w:r>
          </w:p>
        </w:tc>
        <w:tc>
          <w:tcPr>
            <w:tcW w:w="0" w:type="auto"/>
          </w:tcPr>
          <w:p w14:paraId="08EE532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  <w:tc>
          <w:tcPr>
            <w:tcW w:w="0" w:type="auto"/>
          </w:tcPr>
          <w:p w14:paraId="39F870B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1AA7027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0BA1A4" w14:textId="77777777" w:rsidR="00D2557C" w:rsidRDefault="00FE3A18">
            <w:pPr>
              <w:pStyle w:val="Compact"/>
            </w:pPr>
            <w:r>
              <w:t>Heating Space Heating demand</w:t>
            </w:r>
          </w:p>
        </w:tc>
        <w:tc>
          <w:tcPr>
            <w:tcW w:w="0" w:type="auto"/>
          </w:tcPr>
          <w:p w14:paraId="6744EE6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78</w:t>
            </w:r>
          </w:p>
        </w:tc>
        <w:tc>
          <w:tcPr>
            <w:tcW w:w="0" w:type="auto"/>
          </w:tcPr>
          <w:p w14:paraId="5A7A35B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  <w:tc>
          <w:tcPr>
            <w:tcW w:w="0" w:type="auto"/>
          </w:tcPr>
          <w:p w14:paraId="1D6A861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059B0D0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15539D" w14:textId="77777777" w:rsidR="00D2557C" w:rsidRDefault="00FE3A18">
            <w:pPr>
              <w:pStyle w:val="Compact"/>
            </w:pPr>
            <w:r>
              <w:t>Performance ratio of heat distribution</w:t>
            </w:r>
          </w:p>
        </w:tc>
        <w:tc>
          <w:tcPr>
            <w:tcW w:w="0" w:type="auto"/>
          </w:tcPr>
          <w:p w14:paraId="1135681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</w:t>
            </w:r>
          </w:p>
        </w:tc>
        <w:tc>
          <w:tcPr>
            <w:tcW w:w="0" w:type="auto"/>
          </w:tcPr>
          <w:p w14:paraId="48E7A4E1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</w:t>
            </w:r>
          </w:p>
        </w:tc>
        <w:tc>
          <w:tcPr>
            <w:tcW w:w="0" w:type="auto"/>
          </w:tcPr>
          <w:p w14:paraId="79AD3A1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</w:tr>
      <w:tr w:rsidR="00D2557C" w14:paraId="6E607DE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4EA81F" w14:textId="77777777" w:rsidR="00D2557C" w:rsidRDefault="00FE3A18">
            <w:pPr>
              <w:pStyle w:val="Compact"/>
            </w:pPr>
            <w:r>
              <w:t>Infiltration air change rate: For heating load</w:t>
            </w:r>
          </w:p>
        </w:tc>
        <w:tc>
          <w:tcPr>
            <w:tcW w:w="0" w:type="auto"/>
          </w:tcPr>
          <w:p w14:paraId="6C946F0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</w:t>
            </w:r>
          </w:p>
        </w:tc>
        <w:tc>
          <w:tcPr>
            <w:tcW w:w="0" w:type="auto"/>
          </w:tcPr>
          <w:p w14:paraId="15750BA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</w:t>
            </w:r>
          </w:p>
        </w:tc>
        <w:tc>
          <w:tcPr>
            <w:tcW w:w="0" w:type="auto"/>
          </w:tcPr>
          <w:p w14:paraId="464C0B7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1960970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CA6D5F" w14:textId="77777777" w:rsidR="00D2557C" w:rsidRDefault="00FE3A18">
            <w:pPr>
              <w:pStyle w:val="Compact"/>
            </w:pPr>
            <w:r>
              <w:t>Infiltration air change rate: For annual demand</w:t>
            </w:r>
          </w:p>
        </w:tc>
        <w:tc>
          <w:tcPr>
            <w:tcW w:w="0" w:type="auto"/>
          </w:tcPr>
          <w:p w14:paraId="1ED28B6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</w:t>
            </w:r>
          </w:p>
        </w:tc>
        <w:tc>
          <w:tcPr>
            <w:tcW w:w="0" w:type="auto"/>
          </w:tcPr>
          <w:p w14:paraId="0E3A1F7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</w:t>
            </w:r>
          </w:p>
        </w:tc>
        <w:tc>
          <w:tcPr>
            <w:tcW w:w="0" w:type="auto"/>
          </w:tcPr>
          <w:p w14:paraId="66D5210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429A1D1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8EDC0F" w14:textId="77777777" w:rsidR="00D2557C" w:rsidRDefault="00FE3A18">
            <w:pPr>
              <w:pStyle w:val="Compact"/>
            </w:pPr>
            <w:r>
              <w:t>Internal heat gains (IHG) heating case</w:t>
            </w:r>
          </w:p>
        </w:tc>
        <w:tc>
          <w:tcPr>
            <w:tcW w:w="0" w:type="auto"/>
          </w:tcPr>
          <w:p w14:paraId="689CF03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1</w:t>
            </w:r>
          </w:p>
        </w:tc>
        <w:tc>
          <w:tcPr>
            <w:tcW w:w="0" w:type="auto"/>
          </w:tcPr>
          <w:p w14:paraId="67B8FDE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5</w:t>
            </w:r>
          </w:p>
        </w:tc>
        <w:tc>
          <w:tcPr>
            <w:tcW w:w="0" w:type="auto"/>
          </w:tcPr>
          <w:p w14:paraId="3EF11AB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m2</w:t>
            </w:r>
          </w:p>
        </w:tc>
      </w:tr>
      <w:tr w:rsidR="00D2557C" w14:paraId="44034AC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59FF6D" w14:textId="77777777" w:rsidR="00D2557C" w:rsidRDefault="00FE3A18">
            <w:pPr>
              <w:pStyle w:val="Compact"/>
            </w:pPr>
            <w:r>
              <w:t>Climate zone</w:t>
            </w:r>
          </w:p>
        </w:tc>
        <w:tc>
          <w:tcPr>
            <w:tcW w:w="0" w:type="auto"/>
          </w:tcPr>
          <w:p w14:paraId="70A8C1C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Cool-temperate</w:t>
            </w:r>
          </w:p>
        </w:tc>
        <w:tc>
          <w:tcPr>
            <w:tcW w:w="0" w:type="auto"/>
          </w:tcPr>
          <w:p w14:paraId="151FC11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Cool-temperate</w:t>
            </w:r>
          </w:p>
        </w:tc>
        <w:tc>
          <w:tcPr>
            <w:tcW w:w="0" w:type="auto"/>
          </w:tcPr>
          <w:p w14:paraId="7E3EA31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5F68047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58685E" w14:textId="77777777" w:rsidR="00D2557C" w:rsidRDefault="00FE3A18">
            <w:pPr>
              <w:pStyle w:val="Compact"/>
            </w:pPr>
            <w:r>
              <w:t>Cooling load</w:t>
            </w:r>
          </w:p>
        </w:tc>
        <w:tc>
          <w:tcPr>
            <w:tcW w:w="0" w:type="auto"/>
          </w:tcPr>
          <w:p w14:paraId="53A8C13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0" w:type="auto"/>
          </w:tcPr>
          <w:p w14:paraId="0C08C6A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0" w:type="auto"/>
          </w:tcPr>
          <w:p w14:paraId="47BAAC1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m2</w:t>
            </w:r>
          </w:p>
        </w:tc>
      </w:tr>
      <w:tr w:rsidR="00D2557C" w14:paraId="34FB5BA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80C9A3" w14:textId="77777777" w:rsidR="00D2557C" w:rsidRDefault="00FE3A18">
            <w:pPr>
              <w:pStyle w:val="Compact"/>
            </w:pPr>
            <w:r>
              <w:t>Pressurization test result n50</w:t>
            </w:r>
          </w:p>
        </w:tc>
        <w:tc>
          <w:tcPr>
            <w:tcW w:w="0" w:type="auto"/>
          </w:tcPr>
          <w:p w14:paraId="4BC43BB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  <w:tc>
          <w:tcPr>
            <w:tcW w:w="0" w:type="auto"/>
          </w:tcPr>
          <w:p w14:paraId="4233E2F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  <w:tc>
          <w:tcPr>
            <w:tcW w:w="0" w:type="auto"/>
          </w:tcPr>
          <w:p w14:paraId="5B966DB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/h</w:t>
            </w:r>
          </w:p>
        </w:tc>
      </w:tr>
      <w:tr w:rsidR="00D2557C" w14:paraId="186CB97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F8A1B0" w14:textId="77777777" w:rsidR="00D2557C" w:rsidRDefault="00FE3A18">
            <w:pPr>
              <w:pStyle w:val="Compact"/>
            </w:pPr>
            <w:r>
              <w:t>Average air change rate</w:t>
            </w:r>
          </w:p>
        </w:tc>
        <w:tc>
          <w:tcPr>
            <w:tcW w:w="0" w:type="auto"/>
          </w:tcPr>
          <w:p w14:paraId="425FAC5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8</w:t>
            </w:r>
          </w:p>
        </w:tc>
        <w:tc>
          <w:tcPr>
            <w:tcW w:w="0" w:type="auto"/>
          </w:tcPr>
          <w:p w14:paraId="6B6433F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  <w:tc>
          <w:tcPr>
            <w:tcW w:w="0" w:type="auto"/>
          </w:tcPr>
          <w:p w14:paraId="7E297B5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6FA036D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1367B1" w14:textId="77777777" w:rsidR="00D2557C" w:rsidRDefault="00FE3A18">
            <w:pPr>
              <w:pStyle w:val="Compact"/>
            </w:pPr>
            <w:r>
              <w:t>Average air flow rate</w:t>
            </w:r>
          </w:p>
        </w:tc>
        <w:tc>
          <w:tcPr>
            <w:tcW w:w="0" w:type="auto"/>
          </w:tcPr>
          <w:p w14:paraId="697DAEE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73.61</w:t>
            </w:r>
          </w:p>
        </w:tc>
        <w:tc>
          <w:tcPr>
            <w:tcW w:w="0" w:type="auto"/>
          </w:tcPr>
          <w:p w14:paraId="15AB468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5.8</w:t>
            </w:r>
          </w:p>
        </w:tc>
        <w:tc>
          <w:tcPr>
            <w:tcW w:w="0" w:type="auto"/>
          </w:tcPr>
          <w:p w14:paraId="66BCAF5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925667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6578F9" w14:textId="77777777" w:rsidR="00D2557C" w:rsidRDefault="00FE3A18">
            <w:pPr>
              <w:pStyle w:val="Compact"/>
            </w:pPr>
            <w:r>
              <w:t>Effective useful heat DHW</w:t>
            </w:r>
          </w:p>
        </w:tc>
        <w:tc>
          <w:tcPr>
            <w:tcW w:w="0" w:type="auto"/>
          </w:tcPr>
          <w:p w14:paraId="7FDEEDC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49</w:t>
            </w:r>
          </w:p>
        </w:tc>
        <w:tc>
          <w:tcPr>
            <w:tcW w:w="0" w:type="auto"/>
          </w:tcPr>
          <w:p w14:paraId="2653E45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72</w:t>
            </w:r>
          </w:p>
        </w:tc>
        <w:tc>
          <w:tcPr>
            <w:tcW w:w="0" w:type="auto"/>
          </w:tcPr>
          <w:p w14:paraId="7B6BFF1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16AA24F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D82F02" w14:textId="77777777" w:rsidR="00D2557C" w:rsidRDefault="00FE3A18">
            <w:pPr>
              <w:pStyle w:val="Compact"/>
            </w:pPr>
            <w:r>
              <w:t>PE demand</w:t>
            </w:r>
          </w:p>
        </w:tc>
        <w:tc>
          <w:tcPr>
            <w:tcW w:w="0" w:type="auto"/>
          </w:tcPr>
          <w:p w14:paraId="4290227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6.98</w:t>
            </w:r>
          </w:p>
        </w:tc>
        <w:tc>
          <w:tcPr>
            <w:tcW w:w="0" w:type="auto"/>
          </w:tcPr>
          <w:p w14:paraId="2E87E92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5.25</w:t>
            </w:r>
          </w:p>
        </w:tc>
        <w:tc>
          <w:tcPr>
            <w:tcW w:w="0" w:type="auto"/>
          </w:tcPr>
          <w:p w14:paraId="2F09666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3DF5D6E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59876E" w14:textId="77777777" w:rsidR="00D2557C" w:rsidRDefault="00FE3A18">
            <w:pPr>
              <w:pStyle w:val="Compact"/>
            </w:pPr>
            <w:r>
              <w:t>Total heating demand of DHW system Including storage tank</w:t>
            </w:r>
          </w:p>
        </w:tc>
        <w:tc>
          <w:tcPr>
            <w:tcW w:w="0" w:type="auto"/>
          </w:tcPr>
          <w:p w14:paraId="3DAD3D0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94</w:t>
            </w:r>
          </w:p>
        </w:tc>
        <w:tc>
          <w:tcPr>
            <w:tcW w:w="0" w:type="auto"/>
          </w:tcPr>
          <w:p w14:paraId="3A0C47D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41</w:t>
            </w:r>
          </w:p>
        </w:tc>
        <w:tc>
          <w:tcPr>
            <w:tcW w:w="0" w:type="auto"/>
          </w:tcPr>
          <w:p w14:paraId="042C98F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16EE6FC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41860D" w14:textId="77777777" w:rsidR="00D2557C" w:rsidRDefault="00FE3A18">
            <w:pPr>
              <w:pStyle w:val="Compact"/>
            </w:pPr>
            <w:r>
              <w:t>Average therm. Envelope Y value</w:t>
            </w:r>
          </w:p>
        </w:tc>
        <w:tc>
          <w:tcPr>
            <w:tcW w:w="0" w:type="auto"/>
          </w:tcPr>
          <w:p w14:paraId="3BC0746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</w:t>
            </w:r>
          </w:p>
        </w:tc>
        <w:tc>
          <w:tcPr>
            <w:tcW w:w="0" w:type="auto"/>
          </w:tcPr>
          <w:p w14:paraId="613F029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2</w:t>
            </w:r>
          </w:p>
        </w:tc>
        <w:tc>
          <w:tcPr>
            <w:tcW w:w="0" w:type="auto"/>
          </w:tcPr>
          <w:p w14:paraId="49532CE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 [W/(mK)]</w:t>
            </w:r>
          </w:p>
        </w:tc>
      </w:tr>
      <w:tr w:rsidR="00D2557C" w14:paraId="27CFBD9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435200" w14:textId="77777777" w:rsidR="00D2557C" w:rsidRDefault="00FE3A18">
            <w:pPr>
              <w:pStyle w:val="Compact"/>
            </w:pPr>
            <w:r>
              <w:t>U - Value - Windows (UW,installed) vertical</w:t>
            </w:r>
          </w:p>
        </w:tc>
        <w:tc>
          <w:tcPr>
            <w:tcW w:w="0" w:type="auto"/>
          </w:tcPr>
          <w:p w14:paraId="35ADBDF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1</w:t>
            </w:r>
          </w:p>
        </w:tc>
        <w:tc>
          <w:tcPr>
            <w:tcW w:w="0" w:type="auto"/>
          </w:tcPr>
          <w:p w14:paraId="655E73A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</w:t>
            </w:r>
          </w:p>
        </w:tc>
        <w:tc>
          <w:tcPr>
            <w:tcW w:w="0" w:type="auto"/>
          </w:tcPr>
          <w:p w14:paraId="7387478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(m2K)</w:t>
            </w:r>
          </w:p>
        </w:tc>
      </w:tr>
      <w:tr w:rsidR="00D2557C" w14:paraId="6E81557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A82E14" w14:textId="77777777" w:rsidR="00D2557C" w:rsidRDefault="00FE3A18">
            <w:pPr>
              <w:pStyle w:val="Compact"/>
            </w:pPr>
            <w:r>
              <w:t>Heat losses of DHW distribution and storage</w:t>
            </w:r>
          </w:p>
        </w:tc>
        <w:tc>
          <w:tcPr>
            <w:tcW w:w="0" w:type="auto"/>
          </w:tcPr>
          <w:p w14:paraId="39FC9D4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4</w:t>
            </w:r>
          </w:p>
        </w:tc>
        <w:tc>
          <w:tcPr>
            <w:tcW w:w="0" w:type="auto"/>
          </w:tcPr>
          <w:p w14:paraId="2B2A180A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</w:t>
            </w:r>
          </w:p>
        </w:tc>
        <w:tc>
          <w:tcPr>
            <w:tcW w:w="0" w:type="auto"/>
          </w:tcPr>
          <w:p w14:paraId="08E9056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6EDE9E1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B8017A" w14:textId="77777777" w:rsidR="00D2557C" w:rsidRDefault="00FE3A18">
            <w:pPr>
              <w:pStyle w:val="Compact"/>
            </w:pPr>
            <w:r>
              <w:t>Performance ratio DHW-distribution + storage</w:t>
            </w:r>
          </w:p>
        </w:tc>
        <w:tc>
          <w:tcPr>
            <w:tcW w:w="0" w:type="auto"/>
          </w:tcPr>
          <w:p w14:paraId="181DAA5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5</w:t>
            </w:r>
          </w:p>
        </w:tc>
        <w:tc>
          <w:tcPr>
            <w:tcW w:w="0" w:type="auto"/>
          </w:tcPr>
          <w:p w14:paraId="451BCF2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6</w:t>
            </w:r>
          </w:p>
        </w:tc>
        <w:tc>
          <w:tcPr>
            <w:tcW w:w="0" w:type="auto"/>
          </w:tcPr>
          <w:p w14:paraId="56E6C9F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</w:tr>
      <w:tr w:rsidR="00D2557C" w14:paraId="327E77B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6382EA" w14:textId="77777777" w:rsidR="00D2557C" w:rsidRDefault="00FE3A18">
            <w:pPr>
              <w:pStyle w:val="Compact"/>
            </w:pPr>
            <w:r>
              <w:t>Interior temp. summer</w:t>
            </w:r>
          </w:p>
        </w:tc>
        <w:tc>
          <w:tcPr>
            <w:tcW w:w="0" w:type="auto"/>
          </w:tcPr>
          <w:p w14:paraId="1DA22B71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</w:t>
            </w:r>
          </w:p>
        </w:tc>
        <w:tc>
          <w:tcPr>
            <w:tcW w:w="0" w:type="auto"/>
          </w:tcPr>
          <w:p w14:paraId="71695F3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</w:t>
            </w:r>
          </w:p>
        </w:tc>
        <w:tc>
          <w:tcPr>
            <w:tcW w:w="0" w:type="auto"/>
          </w:tcPr>
          <w:p w14:paraId="7275F68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gC</w:t>
            </w:r>
          </w:p>
        </w:tc>
      </w:tr>
    </w:tbl>
    <w:p w14:paraId="38C3CB59" w14:textId="77777777" w:rsidR="00D2557C" w:rsidRDefault="00FE3A18">
      <w:r>
        <w:br w:type="page"/>
      </w:r>
    </w:p>
    <w:p w14:paraId="4A5CF8B0" w14:textId="77777777" w:rsidR="00D2557C" w:rsidRDefault="00FE3A18">
      <w:pPr>
        <w:pStyle w:val="Heading2"/>
      </w:pPr>
      <w:bookmarkStart w:id="17" w:name="in-use-monitoring-data"/>
      <w:bookmarkStart w:id="18" w:name="_Toc51061118"/>
      <w:r>
        <w:lastRenderedPageBreak/>
        <w:t>In-Use Monitoring Data</w:t>
      </w:r>
      <w:bookmarkEnd w:id="17"/>
      <w:bookmarkEnd w:id="18"/>
    </w:p>
    <w:p w14:paraId="6BBD4C3B" w14:textId="77777777" w:rsidR="00D2557C" w:rsidRDefault="00FE3A18">
      <w:pPr>
        <w:pStyle w:val="FirstParagraph"/>
      </w:pPr>
      <w:r>
        <w:rPr>
          <w:b/>
        </w:rPr>
        <w:t>Credentials</w:t>
      </w:r>
      <w:r>
        <w:t>:</w:t>
      </w:r>
    </w:p>
    <w:p w14:paraId="58225A89" w14:textId="77777777" w:rsidR="00D2557C" w:rsidRDefault="00FE3A18">
      <w:pPr>
        <w:pStyle w:val="Compact"/>
        <w:numPr>
          <w:ilvl w:val="0"/>
          <w:numId w:val="14"/>
        </w:numPr>
      </w:pPr>
      <w:r>
        <w:t xml:space="preserve">url: </w:t>
      </w:r>
      <w:hyperlink r:id="rId12">
        <w:r>
          <w:rPr>
            <w:rStyle w:val="Hyperlink"/>
          </w:rPr>
          <w:t>https://kingscollege.bms.systems/comx-garden-villa/</w:t>
        </w:r>
      </w:hyperlink>
    </w:p>
    <w:p w14:paraId="1BACE1DC" w14:textId="579DF77E" w:rsidR="00D2557C" w:rsidRDefault="00FE3A18" w:rsidP="00345ACE">
      <w:pPr>
        <w:pStyle w:val="Compact"/>
        <w:numPr>
          <w:ilvl w:val="0"/>
          <w:numId w:val="14"/>
        </w:numPr>
      </w:pPr>
      <w:r>
        <w:t>MF working directory: C:_mf6150_bms-data-monitoring</w:t>
      </w:r>
      <w:r>
        <w:br/>
      </w:r>
    </w:p>
    <w:p w14:paraId="52617728" w14:textId="77777777" w:rsidR="00D2557C" w:rsidRDefault="00FE3A18">
      <w:pPr>
        <w:pStyle w:val="Heading3"/>
      </w:pPr>
      <w:bookmarkStart w:id="19" w:name="data-pre-processing"/>
      <w:bookmarkStart w:id="20" w:name="_Toc51061119"/>
      <w:r>
        <w:t>Data Pre-processing:</w:t>
      </w:r>
      <w:bookmarkEnd w:id="19"/>
      <w:bookmarkEnd w:id="20"/>
    </w:p>
    <w:p w14:paraId="00252941" w14:textId="77777777" w:rsidR="00D2557C" w:rsidRDefault="00FE3A18">
      <w:pPr>
        <w:pStyle w:val="Heading4"/>
      </w:pPr>
      <w:bookmarkStart w:id="21" w:name="db-references"/>
      <w:r>
        <w:t>DB references:</w:t>
      </w:r>
      <w:bookmarkEnd w:id="21"/>
    </w:p>
    <w:p w14:paraId="2CAC4F6C" w14:textId="77777777" w:rsidR="00D2557C" w:rsidRDefault="00FE3A18">
      <w:pPr>
        <w:pStyle w:val="FirstParagraph"/>
      </w:pPr>
      <w:r>
        <w:t>Array of all unique DB references.</w:t>
      </w:r>
      <w:r>
        <w:br/>
        <w:t>Matches up with what is on the Electrical Schematics:</w:t>
      </w:r>
    </w:p>
    <w:p w14:paraId="696FAD89" w14:textId="77777777" w:rsidR="00D2557C" w:rsidRDefault="00172CC5">
      <w:pPr>
        <w:pStyle w:val="Compact"/>
        <w:numPr>
          <w:ilvl w:val="0"/>
          <w:numId w:val="15"/>
        </w:numPr>
      </w:pPr>
      <w:hyperlink r:id="rId13">
        <w:r w:rsidR="00FE3A18">
          <w:rPr>
            <w:rStyle w:val="Hyperlink"/>
          </w:rPr>
          <w:t>MBS103-V[20]150-Rev4</w:t>
        </w:r>
      </w:hyperlink>
    </w:p>
    <w:p w14:paraId="7C615E0C" w14:textId="77777777" w:rsidR="00D2557C" w:rsidRDefault="00172CC5">
      <w:pPr>
        <w:pStyle w:val="Compact"/>
        <w:numPr>
          <w:ilvl w:val="0"/>
          <w:numId w:val="15"/>
        </w:numPr>
      </w:pPr>
      <w:hyperlink r:id="rId14">
        <w:r w:rsidR="00FE3A18">
          <w:rPr>
            <w:rStyle w:val="Hyperlink"/>
          </w:rPr>
          <w:t>MBS103-V[20]151-Rev4</w:t>
        </w:r>
      </w:hyperlink>
    </w:p>
    <w:p w14:paraId="3E61E72C" w14:textId="77777777" w:rsidR="00D2557C" w:rsidRDefault="00FE3A18">
      <w:pPr>
        <w:pStyle w:val="FirstParagraph"/>
      </w:pPr>
      <w:r>
        <w:t>BD-V-0-02 appears to be a mistake. (should say DB-V-0-02).</w:t>
      </w:r>
    </w:p>
    <w:p w14:paraId="4CEE63B7" w14:textId="77777777" w:rsidR="00D2557C" w:rsidRDefault="00FE3A18">
      <w:pPr>
        <w:pStyle w:val="BodyText"/>
      </w:pPr>
      <w:r>
        <w:rPr>
          <w:b/>
        </w:rPr>
        <w:t>Nomenclature</w:t>
      </w:r>
      <w:r>
        <w:t>: [0]-[1]-[2]-[3]</w:t>
      </w:r>
    </w:p>
    <w:p w14:paraId="7074506C" w14:textId="77777777" w:rsidR="00D2557C" w:rsidRDefault="00FE3A18">
      <w:pPr>
        <w:pStyle w:val="BodyText"/>
      </w:pPr>
      <w:r>
        <w:t>[0] –&gt; equipType</w:t>
      </w:r>
    </w:p>
    <w:p w14:paraId="393E437C" w14:textId="77777777" w:rsidR="00D2557C" w:rsidRDefault="00FE3A18">
      <w:pPr>
        <w:pStyle w:val="BodyText"/>
      </w:pPr>
      <w:r>
        <w:t>[1] –&gt; db_building</w:t>
      </w:r>
    </w:p>
    <w:p w14:paraId="24AFB674" w14:textId="77777777" w:rsidR="00D2557C" w:rsidRDefault="00FE3A18">
      <w:pPr>
        <w:pStyle w:val="BodyText"/>
      </w:pPr>
      <w:r>
        <w:t>[2] –&gt; db_level</w:t>
      </w:r>
    </w:p>
    <w:p w14:paraId="03F741C8" w14:textId="77777777" w:rsidR="00D2557C" w:rsidRDefault="00FE3A18">
      <w:pPr>
        <w:pStyle w:val="BodyText"/>
      </w:pPr>
      <w:r>
        <w:t>[3] –&gt; db_sequence</w:t>
      </w:r>
    </w:p>
    <w:p w14:paraId="3FA34DA1" w14:textId="77777777" w:rsidR="00D2557C" w:rsidRDefault="00FE3A18">
      <w:pPr>
        <w:pStyle w:val="Heading3"/>
      </w:pPr>
      <w:bookmarkStart w:id="22" w:name="grouping-of-loads"/>
      <w:bookmarkStart w:id="23" w:name="_Toc51061120"/>
      <w:r>
        <w:t>Grouping of Loads</w:t>
      </w:r>
      <w:bookmarkEnd w:id="22"/>
      <w:bookmarkEnd w:id="2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070"/>
        <w:gridCol w:w="5215"/>
        <w:gridCol w:w="4017"/>
      </w:tblGrid>
      <w:tr w:rsidR="00D2557C" w14:paraId="3A050B8B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6E5E743" w14:textId="77777777" w:rsidR="00D2557C" w:rsidRDefault="00FE3A18">
            <w:pPr>
              <w:pStyle w:val="Compact"/>
            </w:pPr>
            <w:r>
              <w:t>ld_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E5E402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d_serv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90581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d_ref</w:t>
            </w:r>
          </w:p>
        </w:tc>
      </w:tr>
      <w:tr w:rsidR="00D2557C" w14:paraId="491248E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9899A0" w14:textId="77777777" w:rsidR="00D2557C" w:rsidRDefault="00FE3A18">
            <w:pPr>
              <w:pStyle w:val="Compact"/>
            </w:pPr>
            <w:r>
              <w:t>DHW</w:t>
            </w:r>
          </w:p>
        </w:tc>
        <w:tc>
          <w:tcPr>
            <w:tcW w:w="0" w:type="auto"/>
          </w:tcPr>
          <w:p w14:paraId="6F4A8FE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st Water Heaters, West Water Heaters, East Water Heaters, East Water Heaters, Water Heaters, Water Heaters, Water Heaters,</w:t>
            </w:r>
          </w:p>
        </w:tc>
        <w:tc>
          <w:tcPr>
            <w:tcW w:w="0" w:type="auto"/>
          </w:tcPr>
          <w:p w14:paraId="1A805A3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0-03, DB-G-1-02, DB-G-0-07, DB-G-1-05, DB-V-0-04, DB-V-1-04, DB-V-2-04,</w:t>
            </w:r>
          </w:p>
        </w:tc>
      </w:tr>
      <w:tr w:rsidR="00D2557C" w14:paraId="2CE062F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83739F" w14:textId="77777777" w:rsidR="00D2557C" w:rsidRDefault="00FE3A18">
            <w:pPr>
              <w:pStyle w:val="Compact"/>
            </w:pPr>
            <w:r>
              <w:t>Heating</w:t>
            </w:r>
          </w:p>
        </w:tc>
        <w:tc>
          <w:tcPr>
            <w:tcW w:w="0" w:type="auto"/>
          </w:tcPr>
          <w:p w14:paraId="16F7935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st Panel Heaters, West Panel Heaters, East Panel Heaters, East Panel Heaters, Panel Heaters, Panel Heaters, Panel Heaters,</w:t>
            </w:r>
          </w:p>
        </w:tc>
        <w:tc>
          <w:tcPr>
            <w:tcW w:w="0" w:type="auto"/>
          </w:tcPr>
          <w:p w14:paraId="32DB949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0-03, DB-G-1-02, DB-G-0-07, DB-G-1-05, DB-V-0-04, DB-V-1-04, DB-V-2-04,</w:t>
            </w:r>
          </w:p>
        </w:tc>
      </w:tr>
      <w:tr w:rsidR="00D2557C" w14:paraId="63F84A9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4145BE" w14:textId="77777777" w:rsidR="00D2557C" w:rsidRDefault="00FE3A18">
            <w:pPr>
              <w:pStyle w:val="Compact"/>
            </w:pPr>
            <w:r>
              <w:t>Kitchen</w:t>
            </w:r>
          </w:p>
        </w:tc>
        <w:tc>
          <w:tcPr>
            <w:tcW w:w="0" w:type="auto"/>
          </w:tcPr>
          <w:p w14:paraId="5E1D63B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tchen, Kitchen, Kitchen, West Kitchen &amp; Corridor, West Kitchen &amp; Corridor, East Kitchen &amp; Corridor, East Kitchen &amp; Corridor,</w:t>
            </w:r>
          </w:p>
        </w:tc>
        <w:tc>
          <w:tcPr>
            <w:tcW w:w="0" w:type="auto"/>
          </w:tcPr>
          <w:p w14:paraId="2887273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D-V-0-02, DB-V-1-02, DB-V-2-02, DB-G-0-04, DB-G-1-03, DB-G-0-06, DB-G-1-07,</w:t>
            </w:r>
          </w:p>
        </w:tc>
      </w:tr>
      <w:tr w:rsidR="00D2557C" w14:paraId="457CD88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533683" w14:textId="77777777" w:rsidR="00D2557C" w:rsidRDefault="00FE3A18">
            <w:pPr>
              <w:pStyle w:val="Compact"/>
            </w:pPr>
            <w:r>
              <w:t>Lighting</w:t>
            </w:r>
          </w:p>
        </w:tc>
        <w:tc>
          <w:tcPr>
            <w:tcW w:w="0" w:type="auto"/>
          </w:tcPr>
          <w:p w14:paraId="5E5F126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st Lighting, West Lighting, East Lighting, East Lighting, External Lighting, External Lighting, Lighting, Lighting, Lighting,</w:t>
            </w:r>
          </w:p>
        </w:tc>
        <w:tc>
          <w:tcPr>
            <w:tcW w:w="0" w:type="auto"/>
          </w:tcPr>
          <w:p w14:paraId="00512EC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0-02, DB-G-1-04, DB-G-0-08, DB-G-1-06, DB-G-0-09, DB-V-0-01, DB-V-0-03, DB-V-1-01, DB-V-2-01,</w:t>
            </w:r>
          </w:p>
        </w:tc>
      </w:tr>
      <w:tr w:rsidR="00D2557C" w14:paraId="091CC07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8B37B0" w14:textId="77777777" w:rsidR="00D2557C" w:rsidRDefault="00FE3A18">
            <w:pPr>
              <w:pStyle w:val="Compact"/>
            </w:pPr>
            <w:r>
              <w:t>Plantroom</w:t>
            </w:r>
          </w:p>
        </w:tc>
        <w:tc>
          <w:tcPr>
            <w:tcW w:w="0" w:type="auto"/>
          </w:tcPr>
          <w:p w14:paraId="34E44D3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st Plantroom,</w:t>
            </w:r>
          </w:p>
        </w:tc>
        <w:tc>
          <w:tcPr>
            <w:tcW w:w="0" w:type="auto"/>
          </w:tcPr>
          <w:p w14:paraId="35729DC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1-08,</w:t>
            </w:r>
          </w:p>
        </w:tc>
      </w:tr>
      <w:tr w:rsidR="00D2557C" w14:paraId="7CCD920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10DD97" w14:textId="77777777" w:rsidR="00D2557C" w:rsidRDefault="00FE3A18">
            <w:pPr>
              <w:pStyle w:val="Compact"/>
            </w:pPr>
            <w:r>
              <w:t>Power</w:t>
            </w:r>
          </w:p>
        </w:tc>
        <w:tc>
          <w:tcPr>
            <w:tcW w:w="0" w:type="auto"/>
          </w:tcPr>
          <w:p w14:paraId="3511B87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st Power, West Power, Power, Power, Power, Power, East Power,</w:t>
            </w:r>
          </w:p>
        </w:tc>
        <w:tc>
          <w:tcPr>
            <w:tcW w:w="0" w:type="auto"/>
          </w:tcPr>
          <w:p w14:paraId="03DE28B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0-02, DB-G-1-04, DB-G-0-08, DB-V-0-03, DB-V-1-01, DB-V-2-01, DB-G-1-06,</w:t>
            </w:r>
          </w:p>
        </w:tc>
      </w:tr>
    </w:tbl>
    <w:p w14:paraId="75681FA9" w14:textId="77777777" w:rsidR="00D2557C" w:rsidRDefault="00FE3A18">
      <w:pPr>
        <w:pStyle w:val="Heading2"/>
      </w:pPr>
      <w:bookmarkStart w:id="24" w:name="main-analysis"/>
      <w:bookmarkStart w:id="25" w:name="_Toc51061121"/>
      <w:r>
        <w:lastRenderedPageBreak/>
        <w:t>Main Analysis</w:t>
      </w:r>
      <w:bookmarkEnd w:id="24"/>
      <w:bookmarkEnd w:id="25"/>
    </w:p>
    <w:p w14:paraId="36937FD2" w14:textId="77777777" w:rsidR="00D2557C" w:rsidRDefault="00FE3A18">
      <w:pPr>
        <w:pStyle w:val="Heading3"/>
      </w:pPr>
      <w:bookmarkStart w:id="26" w:name="usage-by-load-type"/>
      <w:bookmarkStart w:id="27" w:name="_Toc51061122"/>
      <w:r>
        <w:t>Usage by load type</w:t>
      </w:r>
      <w:bookmarkEnd w:id="26"/>
      <w:bookmarkEnd w:id="27"/>
    </w:p>
    <w:p w14:paraId="539B64A5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69D05B4C" wp14:editId="794B68B1">
            <wp:extent cx="6400800" cy="449097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38_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49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0E11E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5CFC58B1" wp14:editId="57E36B05">
            <wp:extent cx="6400800" cy="442693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39_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4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8E0D8" w14:textId="77777777" w:rsidR="00D2557C" w:rsidRDefault="00FE3A18">
      <w:pPr>
        <w:pStyle w:val="Heading3"/>
      </w:pPr>
      <w:bookmarkStart w:id="28" w:name="load-dynamics"/>
      <w:bookmarkStart w:id="29" w:name="_Toc51061123"/>
      <w:r>
        <w:t>Load Dynamics</w:t>
      </w:r>
      <w:bookmarkEnd w:id="28"/>
      <w:bookmarkEnd w:id="29"/>
    </w:p>
    <w:p w14:paraId="2C5660A3" w14:textId="77777777" w:rsidR="00D2557C" w:rsidRDefault="00FE3A18">
      <w:pPr>
        <w:pStyle w:val="Heading4"/>
      </w:pPr>
      <w:bookmarkStart w:id="30" w:name="histograms-demonstrating-number-of-minut"/>
      <w:r>
        <w:t>Histograms demonstrating number of minutes spent at a given load by load type</w:t>
      </w:r>
      <w:bookmarkEnd w:id="30"/>
    </w:p>
    <w:p w14:paraId="08C62077" w14:textId="77777777" w:rsidR="00D2557C" w:rsidRDefault="00FE3A18">
      <w:pPr>
        <w:pStyle w:val="FirstParagraph"/>
      </w:pPr>
      <w:r>
        <w:t>The graphs indicate load variability, y-axis is number of minutes and x-axis is power demand (kw).</w:t>
      </w:r>
      <w:r>
        <w:br/>
        <w:t>It can be seen that “plant-room” and “other” loads run almost continuously at a low power.</w:t>
      </w:r>
      <w:r>
        <w:br/>
        <w:t>“Heating” on the other hand operates at higher loads but for less time.</w:t>
      </w:r>
      <w:r>
        <w:br/>
        <w:t>Surprising, the “Kitchen” loads and “DHW” loads operate at a high-frequency.</w:t>
      </w:r>
    </w:p>
    <w:p w14:paraId="33D82124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4A8D8E29" wp14:editId="33939196">
            <wp:extent cx="6400800" cy="237232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42_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37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C267E" w14:textId="77777777" w:rsidR="00D2557C" w:rsidRDefault="00FE3A18">
      <w:pPr>
        <w:pStyle w:val="Heading4"/>
      </w:pPr>
      <w:bookmarkStart w:id="31" w:name="a-2-day-snapshot-in-time"/>
      <w:r>
        <w:lastRenderedPageBreak/>
        <w:t>A 2-day snapshot in time</w:t>
      </w:r>
      <w:bookmarkEnd w:id="31"/>
    </w:p>
    <w:p w14:paraId="06DD5D09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3F450767" wp14:editId="5639C113">
            <wp:extent cx="6400800" cy="388048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44_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6CAA7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00B0DAC3" wp14:editId="1BC50AB0">
            <wp:extent cx="6400800" cy="388048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45_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96533" w14:textId="77777777" w:rsidR="00D2557C" w:rsidRDefault="00FE3A18">
      <w:pPr>
        <w:pStyle w:val="Heading3"/>
      </w:pPr>
      <w:bookmarkStart w:id="32" w:name="heating-loads"/>
      <w:bookmarkStart w:id="33" w:name="_Toc51061124"/>
      <w:r>
        <w:lastRenderedPageBreak/>
        <w:t>Heating Loads</w:t>
      </w:r>
      <w:bookmarkEnd w:id="32"/>
      <w:bookmarkEnd w:id="33"/>
    </w:p>
    <w:p w14:paraId="2A0C2B2C" w14:textId="77777777" w:rsidR="00D2557C" w:rsidRDefault="00FE3A18">
      <w:pPr>
        <w:pStyle w:val="Heading4"/>
      </w:pPr>
      <w:bookmarkStart w:id="34" w:name="what-is-the-m2-area-being-served-by-each"/>
      <w:r>
        <w:t>??? WHAT IS THE M2 AREA BEING SERVED BY EACH SPACE HEATING BOARD ???</w:t>
      </w:r>
      <w:bookmarkEnd w:id="34"/>
    </w:p>
    <w:p w14:paraId="2FE10210" w14:textId="77777777" w:rsidR="00D2557C" w:rsidRDefault="00FE3A18">
      <w:pPr>
        <w:pStyle w:val="Heading4"/>
      </w:pPr>
      <w:bookmarkStart w:id="35" w:name="heating-plant-operation-during-the-peak-"/>
      <w:r>
        <w:t>Heating plant operation during the peak heating day</w:t>
      </w:r>
      <w:bookmarkEnd w:id="35"/>
    </w:p>
    <w:p w14:paraId="6618F9CD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137BCFB" wp14:editId="0259D3A0">
            <wp:extent cx="6400800" cy="388048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50_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40D14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4B184251" wp14:editId="7CB5092C">
            <wp:extent cx="6400800" cy="388048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51_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6AFC7" w14:textId="77777777" w:rsidR="00D2557C" w:rsidRDefault="00FE3A18">
      <w:pPr>
        <w:pStyle w:val="Heading4"/>
      </w:pPr>
      <w:bookmarkStart w:id="36" w:name="comparison-of-in-use-heating-usage-to-pa"/>
      <w:r>
        <w:t>Comparison of in-use heating usage to Passivhaus design assumptions</w:t>
      </w:r>
      <w:bookmarkEnd w:id="36"/>
    </w:p>
    <w:p w14:paraId="76F23444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482DD578" wp14:editId="2163396F">
            <wp:extent cx="6400800" cy="4114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54_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BFFC7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769F0CD2" wp14:editId="4EBBC8A7">
            <wp:extent cx="6400800" cy="4114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55_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03E7F" w14:textId="77777777" w:rsidR="00D2557C" w:rsidRDefault="00FE3A18">
      <w:pPr>
        <w:pStyle w:val="Heading3"/>
      </w:pPr>
      <w:bookmarkStart w:id="37" w:name="domestic-hot-water"/>
      <w:bookmarkStart w:id="38" w:name="_Toc51061125"/>
      <w:r>
        <w:t>Domestic Hot Water</w:t>
      </w:r>
      <w:bookmarkEnd w:id="37"/>
      <w:bookmarkEnd w:id="38"/>
    </w:p>
    <w:p w14:paraId="2D0A79BC" w14:textId="77777777" w:rsidR="00D2557C" w:rsidRDefault="00FE3A18">
      <w:pPr>
        <w:pStyle w:val="Heading4"/>
      </w:pPr>
      <w:bookmarkStart w:id="39" w:name="what-is-the-connected-load-of-appliances"/>
      <w:r>
        <w:t>??? WHAT IS THE CONNECTED LOAD OF APPLIANCES SERVED BY EACH DHW BOARD ???</w:t>
      </w:r>
      <w:bookmarkEnd w:id="39"/>
    </w:p>
    <w:p w14:paraId="05ECF4D9" w14:textId="77777777" w:rsidR="00D2557C" w:rsidRDefault="00FE3A18">
      <w:pPr>
        <w:pStyle w:val="Heading4"/>
      </w:pPr>
      <w:bookmarkStart w:id="40" w:name="passivhaus-annual-estimated-domestic-hot"/>
      <w:r>
        <w:t>Passivhaus annual estimated domestic hot water energy use:</w:t>
      </w:r>
      <w:bookmarkEnd w:id="40"/>
    </w:p>
    <w:p w14:paraId="6E79CA3F" w14:textId="77777777" w:rsidR="00D2557C" w:rsidRDefault="00FE3A18">
      <w:pPr>
        <w:pStyle w:val="FirstParagraph"/>
      </w:pPr>
      <w:r>
        <w:t>Current usage patterns indicate a much larger annual energy use than predicted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27"/>
        <w:gridCol w:w="3123"/>
        <w:gridCol w:w="2020"/>
        <w:gridCol w:w="2118"/>
        <w:gridCol w:w="1314"/>
      </w:tblGrid>
      <w:tr w:rsidR="00D2557C" w14:paraId="09DCAE1C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150D38A" w14:textId="77777777" w:rsidR="00D2557C" w:rsidRDefault="00FE3A18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D02A54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heating demand of DHW system Including storage tank kWh/(m2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F4A025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month metered DHW usage kWh/(m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B09E29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jected annual DHW usage kWh/(m2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B041E4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ctor over estimate</w:t>
            </w:r>
          </w:p>
        </w:tc>
      </w:tr>
      <w:tr w:rsidR="00D2557C" w14:paraId="689815A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101952" w14:textId="77777777" w:rsidR="00D2557C" w:rsidRDefault="00FE3A18">
            <w:pPr>
              <w:pStyle w:val="Compact"/>
            </w:pPr>
            <w:r>
              <w:t>GardenPavillion-value</w:t>
            </w:r>
          </w:p>
        </w:tc>
        <w:tc>
          <w:tcPr>
            <w:tcW w:w="0" w:type="auto"/>
          </w:tcPr>
          <w:p w14:paraId="6EA864F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94</w:t>
            </w:r>
          </w:p>
        </w:tc>
        <w:tc>
          <w:tcPr>
            <w:tcW w:w="0" w:type="auto"/>
          </w:tcPr>
          <w:p w14:paraId="4D36FDA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</w:t>
            </w:r>
          </w:p>
        </w:tc>
        <w:tc>
          <w:tcPr>
            <w:tcW w:w="0" w:type="auto"/>
          </w:tcPr>
          <w:p w14:paraId="51AE9F80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61</w:t>
            </w:r>
          </w:p>
        </w:tc>
        <w:tc>
          <w:tcPr>
            <w:tcW w:w="0" w:type="auto"/>
          </w:tcPr>
          <w:p w14:paraId="3329E08B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1723</w:t>
            </w:r>
          </w:p>
        </w:tc>
      </w:tr>
      <w:tr w:rsidR="00D2557C" w14:paraId="06F1DDC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847E3E" w14:textId="77777777" w:rsidR="00D2557C" w:rsidRDefault="00FE3A18">
            <w:pPr>
              <w:pStyle w:val="Compact"/>
            </w:pPr>
            <w:r>
              <w:t>VillaBuilding-value</w:t>
            </w:r>
          </w:p>
        </w:tc>
        <w:tc>
          <w:tcPr>
            <w:tcW w:w="0" w:type="auto"/>
          </w:tcPr>
          <w:p w14:paraId="4EEBD5AF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41</w:t>
            </w:r>
          </w:p>
        </w:tc>
        <w:tc>
          <w:tcPr>
            <w:tcW w:w="0" w:type="auto"/>
          </w:tcPr>
          <w:p w14:paraId="4871672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6</w:t>
            </w:r>
          </w:p>
        </w:tc>
        <w:tc>
          <w:tcPr>
            <w:tcW w:w="0" w:type="auto"/>
          </w:tcPr>
          <w:p w14:paraId="418F0F12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63</w:t>
            </w:r>
          </w:p>
        </w:tc>
        <w:tc>
          <w:tcPr>
            <w:tcW w:w="0" w:type="auto"/>
          </w:tcPr>
          <w:p w14:paraId="2841FF74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94741</w:t>
            </w:r>
          </w:p>
        </w:tc>
      </w:tr>
    </w:tbl>
    <w:p w14:paraId="07D616EE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150D8BF5" wp14:editId="43BEEEF3">
            <wp:extent cx="6400800" cy="388048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60_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A50B3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0EE1BBEB" wp14:editId="04F2DF78">
            <wp:extent cx="6400800" cy="388048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61_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6AB42" w14:textId="77777777" w:rsidR="00D2557C" w:rsidRDefault="00FE3A18">
      <w:pPr>
        <w:pStyle w:val="Heading4"/>
      </w:pPr>
      <w:bookmarkStart w:id="41" w:name="understand-dhw-peaks"/>
      <w:r>
        <w:lastRenderedPageBreak/>
        <w:t>Understand DHW peaks</w:t>
      </w:r>
      <w:bookmarkEnd w:id="41"/>
    </w:p>
    <w:p w14:paraId="1754E0B7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473C1CD" wp14:editId="17DED30E">
            <wp:extent cx="6400800" cy="389264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64_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9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D88E0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5A53840B" wp14:editId="50FD9088">
            <wp:extent cx="6400800" cy="3880484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65_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8BC4A" w14:textId="77777777" w:rsidR="00D2557C" w:rsidRDefault="00FE3A18">
      <w:pPr>
        <w:pStyle w:val="Heading3"/>
      </w:pPr>
      <w:bookmarkStart w:id="42" w:name="load-types-analysis"/>
      <w:bookmarkStart w:id="43" w:name="_Toc51061126"/>
      <w:r>
        <w:lastRenderedPageBreak/>
        <w:t>Load Types Analysis</w:t>
      </w:r>
      <w:bookmarkEnd w:id="42"/>
      <w:bookmarkEnd w:id="4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214"/>
        <w:gridCol w:w="650"/>
        <w:gridCol w:w="863"/>
        <w:gridCol w:w="843"/>
        <w:gridCol w:w="873"/>
        <w:gridCol w:w="1096"/>
        <w:gridCol w:w="751"/>
        <w:gridCol w:w="672"/>
      </w:tblGrid>
      <w:tr w:rsidR="00D2557C" w14:paraId="09A8B50F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F1C1E3B" w14:textId="77777777" w:rsidR="00D2557C" w:rsidRDefault="00D2557C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06B84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H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E975A1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5270B0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itch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9E98E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41A95A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tro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AC772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9253E0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ther</w:t>
            </w:r>
          </w:p>
        </w:tc>
      </w:tr>
      <w:tr w:rsidR="00D2557C" w14:paraId="2BA97E5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36BD84" w14:textId="77777777" w:rsidR="00D2557C" w:rsidRDefault="00FE3A18">
            <w:pPr>
              <w:pStyle w:val="Compact"/>
            </w:pPr>
            <w:r>
              <w:t>Max Power Demand (W/m2(phpp)) - 1min interal</w:t>
            </w:r>
          </w:p>
        </w:tc>
        <w:tc>
          <w:tcPr>
            <w:tcW w:w="0" w:type="auto"/>
          </w:tcPr>
          <w:p w14:paraId="57114C3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</w:t>
            </w:r>
          </w:p>
        </w:tc>
        <w:tc>
          <w:tcPr>
            <w:tcW w:w="0" w:type="auto"/>
          </w:tcPr>
          <w:p w14:paraId="4DA5BCF6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0" w:type="auto"/>
          </w:tcPr>
          <w:p w14:paraId="6A4F012E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14:paraId="73ED3D6A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14:paraId="6F5A0770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6BDC3E4F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14:paraId="7B4F48D1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D2557C" w14:paraId="1E8C032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600E7F" w14:textId="77777777" w:rsidR="00D2557C" w:rsidRDefault="00FE3A18">
            <w:pPr>
              <w:pStyle w:val="Compact"/>
            </w:pPr>
            <w:r>
              <w:t>Max Power Demand (W/m2(phpp)) - 1hr interal</w:t>
            </w:r>
          </w:p>
        </w:tc>
        <w:tc>
          <w:tcPr>
            <w:tcW w:w="0" w:type="auto"/>
          </w:tcPr>
          <w:p w14:paraId="2018D789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14:paraId="74115B7D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14:paraId="58EFB781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14:paraId="7F5FBBAE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16B0110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7B89F51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768D1C85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</w:tbl>
    <w:p w14:paraId="7C615A69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2A9E98E2" wp14:editId="215BEA06">
            <wp:extent cx="6400800" cy="406466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70_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6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66249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5E2DAC70" wp14:editId="193D30BD">
            <wp:extent cx="6400800" cy="388048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72_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552F9" w14:textId="77777777" w:rsidR="00D2557C" w:rsidRDefault="00FE3A18">
      <w:pPr>
        <w:pStyle w:val="BodyText"/>
      </w:pPr>
      <w:r>
        <w:t>Monthly Energy KWHr / PHPP TFA (m2) for each load type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40"/>
        <w:gridCol w:w="650"/>
        <w:gridCol w:w="863"/>
        <w:gridCol w:w="843"/>
        <w:gridCol w:w="873"/>
        <w:gridCol w:w="1096"/>
        <w:gridCol w:w="751"/>
        <w:gridCol w:w="672"/>
      </w:tblGrid>
      <w:tr w:rsidR="00D2557C" w14:paraId="0899A74E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9CD0D18" w14:textId="77777777" w:rsidR="00D2557C" w:rsidRDefault="00FE3A18">
            <w:pPr>
              <w:pStyle w:val="Compact"/>
            </w:pPr>
            <w: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C4E79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H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DB625C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91434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itch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68CBE2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627165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tro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A516CB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684130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ther</w:t>
            </w:r>
          </w:p>
        </w:tc>
      </w:tr>
      <w:tr w:rsidR="00D2557C" w14:paraId="0D7F955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B41F26" w14:textId="77777777" w:rsidR="00D2557C" w:rsidRDefault="00FE3A18">
            <w:pPr>
              <w:pStyle w:val="Compact"/>
            </w:pPr>
            <w:r>
              <w:t>1_January</w:t>
            </w:r>
          </w:p>
        </w:tc>
        <w:tc>
          <w:tcPr>
            <w:tcW w:w="0" w:type="auto"/>
          </w:tcPr>
          <w:p w14:paraId="5E1BB70A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6</w:t>
            </w:r>
          </w:p>
        </w:tc>
        <w:tc>
          <w:tcPr>
            <w:tcW w:w="0" w:type="auto"/>
          </w:tcPr>
          <w:p w14:paraId="6849EA59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7</w:t>
            </w:r>
          </w:p>
        </w:tc>
        <w:tc>
          <w:tcPr>
            <w:tcW w:w="0" w:type="auto"/>
          </w:tcPr>
          <w:p w14:paraId="76B051DD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65417CF3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</w:t>
            </w:r>
          </w:p>
        </w:tc>
        <w:tc>
          <w:tcPr>
            <w:tcW w:w="0" w:type="auto"/>
          </w:tcPr>
          <w:p w14:paraId="1C636540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</w:t>
            </w:r>
          </w:p>
        </w:tc>
        <w:tc>
          <w:tcPr>
            <w:tcW w:w="0" w:type="auto"/>
          </w:tcPr>
          <w:p w14:paraId="2C2FFC1A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6</w:t>
            </w:r>
          </w:p>
        </w:tc>
        <w:tc>
          <w:tcPr>
            <w:tcW w:w="0" w:type="auto"/>
          </w:tcPr>
          <w:p w14:paraId="47E73F9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</w:t>
            </w:r>
          </w:p>
        </w:tc>
      </w:tr>
      <w:tr w:rsidR="00D2557C" w14:paraId="660539F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92073E" w14:textId="77777777" w:rsidR="00D2557C" w:rsidRDefault="00FE3A18">
            <w:pPr>
              <w:pStyle w:val="Compact"/>
            </w:pPr>
            <w:r>
              <w:t>2_February</w:t>
            </w:r>
          </w:p>
        </w:tc>
        <w:tc>
          <w:tcPr>
            <w:tcW w:w="0" w:type="auto"/>
          </w:tcPr>
          <w:p w14:paraId="672CDC64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1</w:t>
            </w:r>
          </w:p>
        </w:tc>
        <w:tc>
          <w:tcPr>
            <w:tcW w:w="0" w:type="auto"/>
          </w:tcPr>
          <w:p w14:paraId="3F0FE6B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7</w:t>
            </w:r>
          </w:p>
        </w:tc>
        <w:tc>
          <w:tcPr>
            <w:tcW w:w="0" w:type="auto"/>
          </w:tcPr>
          <w:p w14:paraId="60137E2E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1</w:t>
            </w:r>
          </w:p>
        </w:tc>
        <w:tc>
          <w:tcPr>
            <w:tcW w:w="0" w:type="auto"/>
          </w:tcPr>
          <w:p w14:paraId="66DC9A4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6</w:t>
            </w:r>
          </w:p>
        </w:tc>
        <w:tc>
          <w:tcPr>
            <w:tcW w:w="0" w:type="auto"/>
          </w:tcPr>
          <w:p w14:paraId="38178164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</w:t>
            </w:r>
          </w:p>
        </w:tc>
        <w:tc>
          <w:tcPr>
            <w:tcW w:w="0" w:type="auto"/>
          </w:tcPr>
          <w:p w14:paraId="78CBACDF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</w:t>
            </w:r>
          </w:p>
        </w:tc>
        <w:tc>
          <w:tcPr>
            <w:tcW w:w="0" w:type="auto"/>
          </w:tcPr>
          <w:p w14:paraId="38B3D52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</w:t>
            </w:r>
          </w:p>
        </w:tc>
      </w:tr>
      <w:tr w:rsidR="00D2557C" w14:paraId="49969E1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8DC225" w14:textId="77777777" w:rsidR="00D2557C" w:rsidRDefault="00FE3A18">
            <w:pPr>
              <w:pStyle w:val="Compact"/>
            </w:pPr>
            <w:r>
              <w:t>3_March</w:t>
            </w:r>
          </w:p>
        </w:tc>
        <w:tc>
          <w:tcPr>
            <w:tcW w:w="0" w:type="auto"/>
          </w:tcPr>
          <w:p w14:paraId="665E0A96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40C9142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7D16F913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755E571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3F402409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1AB351E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6C59BC3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14:paraId="323C9C6C" w14:textId="77777777" w:rsidR="00D2557C" w:rsidRDefault="00FE3A18">
      <w:pPr>
        <w:pStyle w:val="SourceCode"/>
      </w:pPr>
      <w:r>
        <w:rPr>
          <w:rStyle w:val="VerbatimChar"/>
        </w:rPr>
        <w:t>'data\\processed\\CompiledOutputsSummary.xlsx'</w:t>
      </w:r>
    </w:p>
    <w:sectPr w:rsidR="00D2557C" w:rsidSect="00317EF9">
      <w:headerReference w:type="default" r:id="rId30"/>
      <w:footerReference w:type="default" r:id="rId31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4415B" w14:textId="77777777" w:rsidR="004F7D5F" w:rsidRDefault="004F7D5F">
      <w:pPr>
        <w:spacing w:after="0"/>
      </w:pPr>
      <w:r>
        <w:separator/>
      </w:r>
    </w:p>
  </w:endnote>
  <w:endnote w:type="continuationSeparator" w:id="0">
    <w:p w14:paraId="26E33E28" w14:textId="77777777" w:rsidR="004F7D5F" w:rsidRDefault="004F7D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DA1D5" w14:textId="77777777" w:rsidR="00F100A6" w:rsidRPr="00F100A6" w:rsidRDefault="00FE3A18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44" w:name="JobDetails"/>
    <w:r>
      <w:tab/>
    </w:r>
    <w:bookmarkEnd w:id="44"/>
  </w:p>
  <w:p w14:paraId="7F96273D" w14:textId="011B9DB9" w:rsidR="00F100A6" w:rsidRPr="00F100A6" w:rsidRDefault="00FE3A18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="00172CC5">
      <w:rPr>
        <w:noProof/>
      </w:rPr>
      <w:t>06 April 2020</w:t>
    </w:r>
    <w:r w:rsidRPr="00F100A6">
      <w:fldChar w:fldCharType="end"/>
    </w:r>
    <w:r w:rsidRPr="00F100A6">
      <w:t xml:space="preserve"> / </w:t>
    </w:r>
    <w:fldSimple w:instr=" USERINITIALS  \* Upper  \* MERGEFORMAT ">
      <w:r w:rsidR="00172CC5">
        <w:rPr>
          <w:noProof/>
        </w:rPr>
        <w:t>RW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3E6C5E93" w14:textId="77777777" w:rsidR="00F100A6" w:rsidRPr="00F100A6" w:rsidRDefault="00FE3A18" w:rsidP="00406765">
    <w:pPr>
      <w:pStyle w:val="FootnoteText"/>
    </w:pPr>
    <w:r w:rsidRPr="00F100A6">
      <w:t xml:space="preserve">Number OC300026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A69EC" w14:textId="77777777" w:rsidR="004F7D5F" w:rsidRDefault="004F7D5F">
      <w:r>
        <w:separator/>
      </w:r>
    </w:p>
  </w:footnote>
  <w:footnote w:type="continuationSeparator" w:id="0">
    <w:p w14:paraId="17B36345" w14:textId="77777777" w:rsidR="004F7D5F" w:rsidRDefault="004F7D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67C1F" w14:textId="77777777" w:rsidR="00536455" w:rsidRDefault="00FE3A18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C02DD5B" wp14:editId="44F2ECE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F0663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0C1E44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3"/>
  </w:num>
  <w:num w:numId="13">
    <w:abstractNumId w:val="12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2CC5"/>
    <w:rsid w:val="00345ACE"/>
    <w:rsid w:val="004D4877"/>
    <w:rsid w:val="004E29B3"/>
    <w:rsid w:val="004F7D5F"/>
    <w:rsid w:val="00590D07"/>
    <w:rsid w:val="00784D58"/>
    <w:rsid w:val="008D6863"/>
    <w:rsid w:val="00B86B75"/>
    <w:rsid w:val="00BC48D5"/>
    <w:rsid w:val="00C36279"/>
    <w:rsid w:val="00D2557C"/>
    <w:rsid w:val="00E315A3"/>
    <w:rsid w:val="00E61346"/>
    <w:rsid w:val="00FE3A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6743D7F"/>
  <w15:docId w15:val="{BC11B589-8A85-4C94-BF81-7B824F949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esignInfo/ElectricalSchematics/MBS103-V%5B20%5D150-Rev4.pdf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jpg"/><Relationship Id="rId12" Type="http://schemas.openxmlformats.org/officeDocument/2006/relationships/hyperlink" Target="https://kingscollege.bms.systems/comx-garden-villa/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DesignInfo/ElectricalSchematics/MBS103-V%5B20%5D151-Rev4.pdf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8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189</Words>
  <Characters>678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vi Woods</cp:lastModifiedBy>
  <cp:revision>5</cp:revision>
  <cp:lastPrinted>2020-09-15T10:18:00Z</cp:lastPrinted>
  <dcterms:created xsi:type="dcterms:W3CDTF">2020-04-06T13:37:00Z</dcterms:created>
  <dcterms:modified xsi:type="dcterms:W3CDTF">2020-09-15T10:18:00Z</dcterms:modified>
</cp:coreProperties>
</file>